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F9FBC" w14:textId="77777777" w:rsidR="007A64B1" w:rsidRDefault="00357002" w:rsidP="00324D0C">
      <w:pPr>
        <w:jc w:val="center"/>
        <w:rPr>
          <w:rFonts w:ascii="Times New Roman" w:hAnsi="Times New Roman" w:cs="Times New Roman"/>
          <w:b/>
        </w:rPr>
      </w:pPr>
      <w:r w:rsidRPr="007A64B1">
        <w:rPr>
          <w:rFonts w:ascii="Times New Roman" w:hAnsi="Times New Roman" w:cs="Times New Roman"/>
          <w:b/>
        </w:rPr>
        <w:t>LIST OF FOCAL POINT FOR AIDC IMPLEMENTATION</w:t>
      </w:r>
      <w:r w:rsidR="00324D0C" w:rsidRPr="007A64B1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W w:w="9900" w:type="dxa"/>
        <w:tblInd w:w="108" w:type="dxa"/>
        <w:tblLook w:val="04A0" w:firstRow="1" w:lastRow="0" w:firstColumn="1" w:lastColumn="0" w:noHBand="0" w:noVBand="1"/>
      </w:tblPr>
      <w:tblGrid>
        <w:gridCol w:w="556"/>
        <w:gridCol w:w="1436"/>
        <w:gridCol w:w="3229"/>
        <w:gridCol w:w="4679"/>
      </w:tblGrid>
      <w:tr w:rsidR="007A64B1" w:rsidRPr="007A64B1" w14:paraId="500DAE73" w14:textId="77777777" w:rsidTr="00E77E87">
        <w:trPr>
          <w:tblHeader/>
        </w:trPr>
        <w:tc>
          <w:tcPr>
            <w:tcW w:w="556" w:type="dxa"/>
          </w:tcPr>
          <w:p w14:paraId="0FDFD9A0" w14:textId="77777777" w:rsidR="007A64B1" w:rsidRPr="007A64B1" w:rsidRDefault="007A64B1" w:rsidP="00324D0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1436" w:type="dxa"/>
          </w:tcPr>
          <w:p w14:paraId="19AC78F0" w14:textId="77777777" w:rsidR="007A64B1" w:rsidRPr="007A64B1" w:rsidRDefault="007A64B1" w:rsidP="00324D0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States</w:t>
            </w:r>
          </w:p>
        </w:tc>
        <w:tc>
          <w:tcPr>
            <w:tcW w:w="3229" w:type="dxa"/>
          </w:tcPr>
          <w:p w14:paraId="08A8504E" w14:textId="77777777" w:rsidR="007A64B1" w:rsidRPr="007A64B1" w:rsidRDefault="007A64B1" w:rsidP="00DD36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Name/Titl</w:t>
            </w:r>
            <w:r w:rsidR="00DD3684">
              <w:rPr>
                <w:rFonts w:ascii="Times New Roman" w:hAnsi="Times New Roman" w:cs="Times New Roman"/>
                <w:b/>
              </w:rPr>
              <w:t>e</w:t>
            </w:r>
            <w:r w:rsidRPr="007A64B1">
              <w:rPr>
                <w:rFonts w:ascii="Times New Roman" w:hAnsi="Times New Roman" w:cs="Times New Roman"/>
                <w:b/>
              </w:rPr>
              <w:t>/Address</w:t>
            </w:r>
          </w:p>
        </w:tc>
        <w:tc>
          <w:tcPr>
            <w:tcW w:w="4679" w:type="dxa"/>
          </w:tcPr>
          <w:p w14:paraId="3C1D6DE5" w14:textId="77777777" w:rsidR="007A64B1" w:rsidRPr="007A64B1" w:rsidRDefault="007A64B1" w:rsidP="00324D0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4B1">
              <w:rPr>
                <w:rFonts w:ascii="Times New Roman" w:hAnsi="Times New Roman" w:cs="Times New Roman"/>
                <w:b/>
              </w:rPr>
              <w:t>Tel/Fax/E-mail</w:t>
            </w:r>
          </w:p>
        </w:tc>
      </w:tr>
      <w:tr w:rsidR="00074DA2" w:rsidRPr="00387FA4" w14:paraId="68750B5B" w14:textId="77777777" w:rsidTr="00E77E87">
        <w:trPr>
          <w:trHeight w:val="260"/>
        </w:trPr>
        <w:tc>
          <w:tcPr>
            <w:tcW w:w="556" w:type="dxa"/>
            <w:tcBorders>
              <w:bottom w:val="nil"/>
            </w:tcBorders>
          </w:tcPr>
          <w:p w14:paraId="37EA5DD3" w14:textId="77777777" w:rsidR="00074DA2" w:rsidRPr="00387FA4" w:rsidRDefault="00074DA2" w:rsidP="006C771B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351E3EA5" w14:textId="77777777" w:rsidR="00074DA2" w:rsidRPr="00387FA4" w:rsidRDefault="00C41FE9" w:rsidP="007A64B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Afghanistan</w:t>
            </w:r>
          </w:p>
        </w:tc>
        <w:tc>
          <w:tcPr>
            <w:tcW w:w="3229" w:type="dxa"/>
          </w:tcPr>
          <w:p w14:paraId="6456155C" w14:textId="77777777" w:rsidR="00074DA2" w:rsidRPr="00387FA4" w:rsidRDefault="00074DA2" w:rsidP="007A64B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57E46F5" w14:textId="77777777" w:rsidR="00074DA2" w:rsidRPr="00387FA4" w:rsidRDefault="00074DA2" w:rsidP="00387F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1FE9" w:rsidRPr="00AC1735" w14:paraId="01678B49" w14:textId="77777777" w:rsidTr="00762BF2">
        <w:trPr>
          <w:trHeight w:val="1133"/>
        </w:trPr>
        <w:tc>
          <w:tcPr>
            <w:tcW w:w="556" w:type="dxa"/>
            <w:tcBorders>
              <w:bottom w:val="nil"/>
            </w:tcBorders>
          </w:tcPr>
          <w:p w14:paraId="6D41808A" w14:textId="77777777" w:rsidR="00C41FE9" w:rsidRPr="00387FA4" w:rsidRDefault="00C41FE9" w:rsidP="00C41FE9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04ED3036" w14:textId="77777777" w:rsidR="00C41FE9" w:rsidRPr="00387FA4" w:rsidRDefault="00C41FE9" w:rsidP="00C41F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Australia</w:t>
            </w:r>
          </w:p>
        </w:tc>
        <w:tc>
          <w:tcPr>
            <w:tcW w:w="3229" w:type="dxa"/>
          </w:tcPr>
          <w:p w14:paraId="1A5F47AF" w14:textId="77777777" w:rsidR="00C41FE9" w:rsidRPr="00387FA4" w:rsidRDefault="00C41FE9" w:rsidP="00C41F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Adam Watkin</w:t>
            </w:r>
          </w:p>
        </w:tc>
        <w:tc>
          <w:tcPr>
            <w:tcW w:w="4679" w:type="dxa"/>
          </w:tcPr>
          <w:p w14:paraId="544DC3AA" w14:textId="77777777" w:rsidR="00C41FE9" w:rsidRPr="00387FA4" w:rsidRDefault="00C41FE9" w:rsidP="00C41F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</w:p>
          <w:p w14:paraId="46582859" w14:textId="77777777" w:rsidR="00C41FE9" w:rsidRPr="00387FA4" w:rsidRDefault="00C41FE9" w:rsidP="00C41FE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F10C522" w14:textId="77777777" w:rsidR="00C41FE9" w:rsidRPr="00AC1735" w:rsidRDefault="00C41FE9" w:rsidP="00C41FE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E-mail: </w:t>
            </w:r>
            <w:hyperlink r:id="rId11" w:history="1">
              <w:r w:rsidRPr="00AC1735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t>Adam.Watkin@AirservicesAustralia.com</w:t>
              </w:r>
            </w:hyperlink>
          </w:p>
        </w:tc>
      </w:tr>
      <w:tr w:rsidR="00522F73" w:rsidRPr="00387FA4" w14:paraId="15C4CD5D" w14:textId="77777777" w:rsidTr="00762BF2">
        <w:tc>
          <w:tcPr>
            <w:tcW w:w="556" w:type="dxa"/>
            <w:tcBorders>
              <w:bottom w:val="nil"/>
            </w:tcBorders>
          </w:tcPr>
          <w:p w14:paraId="7C573281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3839678A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Bangladesh</w:t>
            </w:r>
          </w:p>
        </w:tc>
        <w:tc>
          <w:tcPr>
            <w:tcW w:w="3229" w:type="dxa"/>
            <w:vMerge w:val="restart"/>
          </w:tcPr>
          <w:p w14:paraId="0D45F51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r. Abdullah Al Faruk </w:t>
            </w:r>
          </w:p>
          <w:p w14:paraId="4FD7888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Assistant Director (ATM)</w:t>
            </w:r>
          </w:p>
          <w:p w14:paraId="1A9CBC5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lternate Focal Point</w:t>
            </w:r>
          </w:p>
          <w:p w14:paraId="09F1482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vMerge w:val="restart"/>
          </w:tcPr>
          <w:p w14:paraId="0869695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880 1826 107 002</w:t>
            </w:r>
          </w:p>
          <w:p w14:paraId="4EFA12E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6AB416E2" w14:textId="77777777" w:rsidR="00522F73" w:rsidRDefault="007C27DA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2" w:history="1">
              <w:r w:rsidR="00522F73"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mdfaruk3232@gmail.com</w:t>
              </w:r>
            </w:hyperlink>
            <w:r w:rsidR="00522F73"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9DEDCA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983ACA3" w14:textId="77777777" w:rsidTr="00762BF2">
        <w:trPr>
          <w:trHeight w:val="764"/>
        </w:trPr>
        <w:tc>
          <w:tcPr>
            <w:tcW w:w="556" w:type="dxa"/>
            <w:tcBorders>
              <w:top w:val="nil"/>
            </w:tcBorders>
          </w:tcPr>
          <w:p w14:paraId="3A072D92" w14:textId="77777777" w:rsidR="00522F73" w:rsidRPr="00387FA4" w:rsidRDefault="00522F73" w:rsidP="00522F73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406C0A23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  <w:vMerge/>
          </w:tcPr>
          <w:p w14:paraId="0BCDC13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vMerge/>
          </w:tcPr>
          <w:p w14:paraId="6F7A7FB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26103C48" w14:textId="77777777" w:rsidTr="00762BF2">
        <w:tc>
          <w:tcPr>
            <w:tcW w:w="556" w:type="dxa"/>
          </w:tcPr>
          <w:p w14:paraId="5B82B291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40095E36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Bhutan</w:t>
            </w:r>
          </w:p>
        </w:tc>
        <w:tc>
          <w:tcPr>
            <w:tcW w:w="3229" w:type="dxa"/>
          </w:tcPr>
          <w:p w14:paraId="427008E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Pema Tashi</w:t>
            </w:r>
          </w:p>
          <w:p w14:paraId="5F130E4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Superintendent of ANS</w:t>
            </w:r>
          </w:p>
          <w:p w14:paraId="791719F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Bhutan Civil Aviation Authority</w:t>
            </w:r>
          </w:p>
          <w:p w14:paraId="064B518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ro International Airport</w:t>
            </w:r>
          </w:p>
          <w:p w14:paraId="128452C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ro</w:t>
            </w:r>
          </w:p>
          <w:p w14:paraId="7968A43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E70987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5 (8) 271 347 Ext. 107</w:t>
            </w:r>
          </w:p>
          <w:p w14:paraId="0096CA6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5 1 762 2702</w:t>
            </w:r>
          </w:p>
          <w:p w14:paraId="33DFA6D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5 (8) 271 944</w:t>
            </w:r>
          </w:p>
        </w:tc>
      </w:tr>
      <w:tr w:rsidR="00522F73" w:rsidRPr="00387FA4" w14:paraId="5BE670AA" w14:textId="77777777" w:rsidTr="00762BF2">
        <w:tc>
          <w:tcPr>
            <w:tcW w:w="556" w:type="dxa"/>
          </w:tcPr>
          <w:p w14:paraId="57E561A5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15DFE41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Brunei Darussalam</w:t>
            </w:r>
          </w:p>
        </w:tc>
        <w:tc>
          <w:tcPr>
            <w:tcW w:w="3229" w:type="dxa"/>
          </w:tcPr>
          <w:p w14:paraId="493D891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8C014A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AC1735" w14:paraId="7F11C435" w14:textId="77777777" w:rsidTr="00762BF2">
        <w:tc>
          <w:tcPr>
            <w:tcW w:w="556" w:type="dxa"/>
          </w:tcPr>
          <w:p w14:paraId="327D0399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00FFD642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ambodia</w:t>
            </w:r>
          </w:p>
        </w:tc>
        <w:tc>
          <w:tcPr>
            <w:tcW w:w="3229" w:type="dxa"/>
          </w:tcPr>
          <w:p w14:paraId="71CB5500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. Heng Sovannrath</w:t>
            </w:r>
          </w:p>
          <w:p w14:paraId="2088D598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y. Chief Bureau (CNS)</w:t>
            </w:r>
          </w:p>
          <w:p w14:paraId="3C76D926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ir Navigation Standard and Safety Department</w:t>
            </w:r>
          </w:p>
          <w:p w14:paraId="367551BC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, Phnom Penh International Airport,</w:t>
            </w:r>
          </w:p>
          <w:p w14:paraId="4DCD655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ssian Federation Blvd., Phum Ta Ngoun,</w:t>
            </w:r>
          </w:p>
          <w:p w14:paraId="5BB5EF2E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ngkat Kakab, Khan Porsenchey,</w:t>
            </w:r>
          </w:p>
          <w:p w14:paraId="6DA5AE78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nom Penh</w:t>
            </w:r>
          </w:p>
          <w:p w14:paraId="08232DF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8A79760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Tel:</w:t>
            </w: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ab/>
              <w:t>+855 (78) 961616</w:t>
            </w:r>
          </w:p>
          <w:p w14:paraId="6067299F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Mobile:</w:t>
            </w: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ab/>
              <w:t>+855 (23) 890102; 890108</w:t>
            </w:r>
          </w:p>
          <w:p w14:paraId="70B49A3E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E-mail: </w:t>
            </w:r>
            <w:hyperlink r:id="rId13" w:history="1">
              <w:r w:rsidRPr="00AC1735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t>sovannrathheng@gmail.com</w:t>
              </w:r>
            </w:hyperlink>
          </w:p>
          <w:p w14:paraId="5B8E226D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  <w:p w14:paraId="76CB8AA2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  <w:p w14:paraId="79925D49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</w:tr>
      <w:tr w:rsidR="00522F73" w:rsidRPr="00387FA4" w14:paraId="4972C551" w14:textId="77777777" w:rsidTr="00762BF2">
        <w:tc>
          <w:tcPr>
            <w:tcW w:w="556" w:type="dxa"/>
            <w:vMerge w:val="restart"/>
          </w:tcPr>
          <w:p w14:paraId="67A12DD9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vMerge w:val="restart"/>
          </w:tcPr>
          <w:p w14:paraId="2D68BCC5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China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261E8A5D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Ms. Cao Susu</w:t>
            </w:r>
          </w:p>
          <w:p w14:paraId="7CAEDF7B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nior Electronics Engineer</w:t>
            </w: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, CNS Division of Air Traffic  Management  Bureau, CAAC</w:t>
            </w:r>
          </w:p>
          <w:p w14:paraId="5BC07FBF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No.12 East  Sanhuan Road</w:t>
            </w:r>
          </w:p>
          <w:p w14:paraId="02F1AB37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Chaoyang  District</w:t>
            </w:r>
          </w:p>
          <w:p w14:paraId="0C4214E1" w14:textId="77777777" w:rsidR="00522F73" w:rsidRPr="00522F73" w:rsidRDefault="00522F73" w:rsidP="00522F73">
            <w:p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  <w:r w:rsidRPr="00522F73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>Beijing</w:t>
            </w:r>
          </w:p>
          <w:p w14:paraId="5E27C28C" w14:textId="77777777" w:rsidR="00522F73" w:rsidRPr="00E77E87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65F5848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en-CA" w:eastAsia="zh-CN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el:</w:t>
            </w:r>
            <w:r w:rsidRPr="00522F73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ab/>
              <w:t>+(86) 10877 86969</w:t>
            </w:r>
            <w:r w:rsidRPr="00522F73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br/>
              <w:t>Mobile:</w:t>
            </w:r>
            <w:r w:rsidRPr="00522F73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ab/>
              <w:t>+(86) 15801 682063</w:t>
            </w:r>
          </w:p>
          <w:p w14:paraId="02CA8E23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  <w:lang w:val="en-CA" w:eastAsia="zh-CN"/>
              </w:rPr>
              <w:t xml:space="preserve">Email: </w:t>
            </w:r>
            <w:hyperlink r:id="rId14" w:history="1">
              <w:r w:rsidRPr="00522F73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zh-CN"/>
                </w:rPr>
                <w:t>caosusu</w:t>
              </w:r>
              <w:r w:rsidRPr="00522F73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zh-CN"/>
                </w:rPr>
                <w:t>_atmb</w:t>
              </w:r>
              <w:r w:rsidRPr="00522F73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zh-CN"/>
                </w:rPr>
                <w:t>@</w:t>
              </w:r>
              <w:r w:rsidRPr="00522F73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zh-CN"/>
                </w:rPr>
                <w:t>qq.com</w:t>
              </w:r>
            </w:hyperlink>
          </w:p>
          <w:p w14:paraId="2FBB8F3C" w14:textId="77777777" w:rsidR="00522F73" w:rsidRPr="00E77E87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2F73" w:rsidRPr="00387FA4" w14:paraId="6D2DC811" w14:textId="77777777" w:rsidTr="00E77E87">
        <w:tc>
          <w:tcPr>
            <w:tcW w:w="556" w:type="dxa"/>
            <w:vMerge/>
          </w:tcPr>
          <w:p w14:paraId="5308A112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  <w:tcBorders>
              <w:bottom w:val="single" w:sz="4" w:space="0" w:color="auto"/>
            </w:tcBorders>
          </w:tcPr>
          <w:p w14:paraId="0D1817EB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705A46D1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Mr.GuoWei</w:t>
            </w:r>
          </w:p>
          <w:p w14:paraId="525BC5D2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Senior Electronics Engineer, Technical Center of Air Traffic Management Bureau of CAAC .</w:t>
            </w:r>
          </w:p>
          <w:p w14:paraId="25C0F9E9" w14:textId="77777777" w:rsidR="00522F73" w:rsidRPr="00522F73" w:rsidRDefault="00522F73" w:rsidP="00522F73">
            <w:p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No.12 East  Sanhuan Road</w:t>
            </w:r>
          </w:p>
          <w:p w14:paraId="77401358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Chaoyang  District</w:t>
            </w:r>
          </w:p>
          <w:p w14:paraId="7032FD8B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</w:rPr>
              <w:t>Beijing</w:t>
            </w:r>
          </w:p>
          <w:p w14:paraId="6F35B0F5" w14:textId="77777777" w:rsidR="00522F73" w:rsidRPr="00E77E87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9D2A3C2" w14:textId="77777777" w:rsidR="00522F73" w:rsidRPr="00522F73" w:rsidRDefault="00522F73" w:rsidP="00522F73">
            <w:pPr>
              <w:rPr>
                <w:rFonts w:ascii="Times New Roman" w:eastAsia="SimSun" w:hAnsi="Times New Roman" w:cs="Times New Roman"/>
                <w:sz w:val="20"/>
                <w:szCs w:val="20"/>
                <w:lang w:val="en-CA" w:eastAsia="zh-CN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el:</w:t>
            </w:r>
            <w:r w:rsidRPr="00522F73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ab/>
              <w:t>+(86) 108</w:t>
            </w:r>
            <w:r w:rsidRPr="00522F73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>42 47263</w:t>
            </w:r>
          </w:p>
          <w:p w14:paraId="20E133F4" w14:textId="77777777" w:rsidR="00522F73" w:rsidRP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522F73">
              <w:rPr>
                <w:rFonts w:ascii="Times New Roman" w:hAnsi="Times New Roman" w:cs="Times New Roman"/>
                <w:sz w:val="20"/>
                <w:szCs w:val="20"/>
                <w:lang w:val="en-CA" w:eastAsia="zh-CN"/>
              </w:rPr>
              <w:t xml:space="preserve">Email: </w:t>
            </w:r>
            <w:r w:rsidRPr="00522F73">
              <w:rPr>
                <w:rStyle w:val="Hyperlink"/>
                <w:rFonts w:ascii="Times New Roman" w:hAnsi="Times New Roman" w:cs="Times New Roman"/>
                <w:lang w:eastAsia="zh-CN"/>
              </w:rPr>
              <w:t>guowei7826@126.com</w:t>
            </w:r>
          </w:p>
          <w:p w14:paraId="7A92CF75" w14:textId="77777777" w:rsidR="00522F73" w:rsidRPr="00E77E87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22F73" w:rsidRPr="00AC1735" w14:paraId="7663F18E" w14:textId="77777777" w:rsidTr="0047353A">
        <w:tc>
          <w:tcPr>
            <w:tcW w:w="556" w:type="dxa"/>
          </w:tcPr>
          <w:p w14:paraId="10612B1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</w:tcPr>
          <w:p w14:paraId="7ABECF05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Hong Kong, Chin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</w:tcPr>
          <w:p w14:paraId="0518DF77" w14:textId="77777777" w:rsid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r. Michael Chu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enior Electronics Engineer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Technical Support)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ivil Aviation Department of </w:t>
            </w:r>
            <w:r w:rsidRPr="000E2818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ong Kong, China </w:t>
            </w:r>
          </w:p>
          <w:p w14:paraId="26419A65" w14:textId="77777777" w:rsidR="00522F73" w:rsidRPr="000E2818" w:rsidRDefault="00522F73" w:rsidP="00522F73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679" w:type="dxa"/>
          </w:tcPr>
          <w:p w14:paraId="3DCCD714" w14:textId="77777777" w:rsidR="00522F73" w:rsidRPr="00AC1735" w:rsidRDefault="00522F73" w:rsidP="00522F73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Tel: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ab/>
              <w:t xml:space="preserve">+852 2910 6528 </w:t>
            </w:r>
            <w:r w:rsidRPr="00AC1735">
              <w:rPr>
                <w:rFonts w:ascii="Times New Roman" w:hAnsi="Times New Roman" w:cs="Times New Roman"/>
                <w:color w:val="000000" w:themeColor="text1"/>
                <w:lang w:val="pt-BR"/>
              </w:rPr>
              <w:br/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Fax: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ab/>
              <w:t xml:space="preserve">+852 2845 7160 </w:t>
            </w:r>
            <w:r w:rsidRPr="00AC1735">
              <w:rPr>
                <w:rFonts w:ascii="Times New Roman" w:hAnsi="Times New Roman" w:cs="Times New Roman"/>
                <w:color w:val="000000" w:themeColor="text1"/>
                <w:lang w:val="pt-BR"/>
              </w:rPr>
              <w:br/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E-mail: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ab/>
            </w:r>
            <w:hyperlink r:id="rId15" w:history="1">
              <w:r w:rsidRPr="00AC1735">
                <w:rPr>
                  <w:rStyle w:val="Hyperlink"/>
                  <w:rFonts w:ascii="Times New Roman" w:hAnsi="Times New Roman" w:cs="Times New Roman"/>
                  <w:color w:val="0033CC"/>
                  <w:sz w:val="20"/>
                  <w:szCs w:val="20"/>
                  <w:lang w:val="pt-BR"/>
                </w:rPr>
                <w:t>mmhchu@cad.gov.hk</w:t>
              </w:r>
            </w:hyperlink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  <w:t xml:space="preserve">  </w:t>
            </w:r>
          </w:p>
        </w:tc>
      </w:tr>
      <w:tr w:rsidR="00522F73" w:rsidRPr="00387FA4" w14:paraId="75344D12" w14:textId="77777777" w:rsidTr="0047353A">
        <w:tc>
          <w:tcPr>
            <w:tcW w:w="556" w:type="dxa"/>
          </w:tcPr>
          <w:p w14:paraId="7336C5E0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175214CB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acau Chin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</w:tcPr>
          <w:p w14:paraId="42F4714F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bottom w:val="single" w:sz="4" w:space="0" w:color="auto"/>
            </w:tcBorders>
          </w:tcPr>
          <w:p w14:paraId="36ABBB11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0DE44F85" w14:textId="77777777" w:rsidTr="0047353A">
        <w:tc>
          <w:tcPr>
            <w:tcW w:w="556" w:type="dxa"/>
          </w:tcPr>
          <w:p w14:paraId="727D99D5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5783689A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ok Islands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50CF42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222C05B9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6670E318" w14:textId="77777777" w:rsidTr="0047353A">
        <w:tc>
          <w:tcPr>
            <w:tcW w:w="556" w:type="dxa"/>
          </w:tcPr>
          <w:p w14:paraId="0ACB5578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359AA041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emocratic People's Republic</w:t>
            </w:r>
          </w:p>
          <w:p w14:paraId="0802B848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of Kore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644D63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01F9C7C1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16601268" w14:textId="77777777" w:rsidTr="0047353A">
        <w:tc>
          <w:tcPr>
            <w:tcW w:w="556" w:type="dxa"/>
          </w:tcPr>
          <w:p w14:paraId="13C5017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07D5F25F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Fiji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BFEC92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1EE37083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5566D2C1" w14:textId="77777777" w:rsidTr="0047353A">
        <w:tc>
          <w:tcPr>
            <w:tcW w:w="556" w:type="dxa"/>
          </w:tcPr>
          <w:p w14:paraId="7EAED7D3" w14:textId="77777777" w:rsidR="00522F73" w:rsidRPr="00545250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149AB4C3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5250">
              <w:rPr>
                <w:rFonts w:ascii="Times New Roman" w:hAnsi="Times New Roman" w:cs="Times New Roman"/>
                <w:b/>
                <w:sz w:val="20"/>
                <w:szCs w:val="20"/>
              </w:rPr>
              <w:t>France:</w:t>
            </w:r>
          </w:p>
          <w:p w14:paraId="0E15611A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3AE820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52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-New Caledonia </w:t>
            </w:r>
          </w:p>
          <w:p w14:paraId="1FE810FB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4E0429B" w14:textId="77777777" w:rsidR="00522F73" w:rsidRPr="00545250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5250">
              <w:rPr>
                <w:rFonts w:ascii="Times New Roman" w:hAnsi="Times New Roman" w:cs="Times New Roman"/>
                <w:b/>
                <w:sz w:val="20"/>
                <w:szCs w:val="20"/>
              </w:rPr>
              <w:t>-French Polynesia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67EA7B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  <w:tcBorders>
              <w:left w:val="single" w:sz="4" w:space="0" w:color="auto"/>
              <w:bottom w:val="single" w:sz="4" w:space="0" w:color="auto"/>
            </w:tcBorders>
          </w:tcPr>
          <w:p w14:paraId="0F9B570A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22F73" w:rsidRPr="00387FA4" w14:paraId="5C81F6B3" w14:textId="77777777" w:rsidTr="00E77E87">
        <w:tc>
          <w:tcPr>
            <w:tcW w:w="556" w:type="dxa"/>
            <w:tcBorders>
              <w:bottom w:val="nil"/>
            </w:tcBorders>
          </w:tcPr>
          <w:p w14:paraId="64B011D3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51A8B21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India</w:t>
            </w:r>
          </w:p>
        </w:tc>
        <w:tc>
          <w:tcPr>
            <w:tcW w:w="3229" w:type="dxa"/>
            <w:vMerge w:val="restart"/>
            <w:tcBorders>
              <w:top w:val="single" w:sz="4" w:space="0" w:color="auto"/>
            </w:tcBorders>
          </w:tcPr>
          <w:p w14:paraId="4FC48EB8" w14:textId="77777777" w:rsidR="00522F73" w:rsidRP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</w:rPr>
              <w:t xml:space="preserve">Mr. Ritesh Kumar Gupta, </w:t>
            </w:r>
          </w:p>
          <w:p w14:paraId="42A4006F" w14:textId="77777777" w:rsidR="00522F73" w:rsidRP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  <w:lang w:val="en-IN"/>
              </w:rPr>
              <w:t>Joint General Manager (CNS)</w:t>
            </w:r>
          </w:p>
          <w:p w14:paraId="28B18921" w14:textId="77777777" w:rsidR="00522F73" w:rsidRPr="00387FA4" w:rsidRDefault="00522F73" w:rsidP="00522F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ports Authority of India CHQ</w:t>
            </w:r>
          </w:p>
          <w:p w14:paraId="3DE6728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Rajiv Gandhi Bhawan</w:t>
            </w:r>
            <w:r w:rsidRPr="007F727C">
              <w:rPr>
                <w:rFonts w:ascii="Times New Roman" w:hAnsi="Times New Roman" w:cs="Times New Roman"/>
                <w:sz w:val="20"/>
                <w:szCs w:val="20"/>
              </w:rPr>
              <w:t>, New Delhi</w:t>
            </w:r>
          </w:p>
        </w:tc>
        <w:tc>
          <w:tcPr>
            <w:tcW w:w="4679" w:type="dxa"/>
            <w:vMerge w:val="restart"/>
            <w:tcBorders>
              <w:top w:val="single" w:sz="4" w:space="0" w:color="auto"/>
            </w:tcBorders>
          </w:tcPr>
          <w:p w14:paraId="4CC59AE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</w:p>
          <w:p w14:paraId="53D5AB8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47211DD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6" w:history="1">
              <w:r w:rsidRPr="00522F73">
                <w:rPr>
                  <w:rStyle w:val="Hyperlink"/>
                  <w:rFonts w:ascii="Times New Roman" w:hAnsi="Times New Roman" w:cs="Times New Roman"/>
                  <w:lang w:val="en-IN"/>
                </w:rPr>
                <w:t>g.ritesh@aai.aero</w:t>
              </w:r>
            </w:hyperlink>
          </w:p>
        </w:tc>
      </w:tr>
      <w:tr w:rsidR="00522F73" w:rsidRPr="00387FA4" w14:paraId="44A8E849" w14:textId="77777777" w:rsidTr="00E77E87">
        <w:trPr>
          <w:trHeight w:val="253"/>
        </w:trPr>
        <w:tc>
          <w:tcPr>
            <w:tcW w:w="556" w:type="dxa"/>
            <w:vMerge w:val="restart"/>
            <w:tcBorders>
              <w:top w:val="nil"/>
            </w:tcBorders>
          </w:tcPr>
          <w:p w14:paraId="00E22313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  <w:tcBorders>
              <w:top w:val="nil"/>
            </w:tcBorders>
          </w:tcPr>
          <w:p w14:paraId="7E682E8B" w14:textId="77777777" w:rsidR="00522F73" w:rsidRPr="00387FA4" w:rsidRDefault="00522F73" w:rsidP="00522F73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3229" w:type="dxa"/>
            <w:vMerge/>
          </w:tcPr>
          <w:p w14:paraId="7DCE95D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vMerge/>
          </w:tcPr>
          <w:p w14:paraId="79581EF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60534134" w14:textId="77777777" w:rsidTr="00E77E87">
        <w:trPr>
          <w:trHeight w:val="890"/>
        </w:trPr>
        <w:tc>
          <w:tcPr>
            <w:tcW w:w="556" w:type="dxa"/>
            <w:vMerge/>
          </w:tcPr>
          <w:p w14:paraId="1EE40A6B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2D7072CE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4DF10AB3" w14:textId="77777777" w:rsidR="00522F73" w:rsidRPr="00522F73" w:rsidRDefault="00522F73" w:rsidP="00522F73">
            <w:pPr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522F73">
              <w:rPr>
                <w:rFonts w:ascii="Times New Roman" w:hAnsi="Times New Roman" w:cs="Times New Roman"/>
                <w:color w:val="000000" w:themeColor="text1"/>
                <w:lang w:val="en-IN"/>
              </w:rPr>
              <w:t>Mr. Indu Shekhar</w:t>
            </w:r>
          </w:p>
          <w:p w14:paraId="333441E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Joint General Manager (ATM)</w:t>
            </w:r>
          </w:p>
          <w:p w14:paraId="76D122B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ports Authority of India CHQ</w:t>
            </w:r>
          </w:p>
          <w:p w14:paraId="502CD01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Rajiv Gandhi Bhawan</w:t>
            </w:r>
            <w:r w:rsidRPr="007F727C">
              <w:rPr>
                <w:rFonts w:ascii="Times New Roman" w:hAnsi="Times New Roman" w:cs="Times New Roman"/>
                <w:sz w:val="20"/>
                <w:szCs w:val="20"/>
              </w:rPr>
              <w:t>, New Delhi</w:t>
            </w:r>
          </w:p>
        </w:tc>
        <w:tc>
          <w:tcPr>
            <w:tcW w:w="4679" w:type="dxa"/>
          </w:tcPr>
          <w:p w14:paraId="623802D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</w:p>
          <w:p w14:paraId="19D2791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A7CC9B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7" w:history="1">
              <w:r w:rsidRPr="00522F73">
                <w:rPr>
                  <w:rStyle w:val="Hyperlink"/>
                  <w:rFonts w:ascii="Times New Roman" w:hAnsi="Times New Roman" w:cs="Times New Roman"/>
                  <w:lang w:val="en-IN"/>
                </w:rPr>
                <w:t>indushekhar@aai.aero</w:t>
              </w:r>
            </w:hyperlink>
          </w:p>
        </w:tc>
      </w:tr>
      <w:tr w:rsidR="00522F73" w:rsidRPr="00387FA4" w14:paraId="1DA916ED" w14:textId="77777777" w:rsidTr="00E77E87">
        <w:trPr>
          <w:trHeight w:val="1268"/>
        </w:trPr>
        <w:tc>
          <w:tcPr>
            <w:tcW w:w="556" w:type="dxa"/>
            <w:tcBorders>
              <w:bottom w:val="nil"/>
            </w:tcBorders>
          </w:tcPr>
          <w:p w14:paraId="74F94BEB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1AE26305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donesia </w:t>
            </w:r>
          </w:p>
        </w:tc>
        <w:tc>
          <w:tcPr>
            <w:tcW w:w="3229" w:type="dxa"/>
          </w:tcPr>
          <w:p w14:paraId="79FD78F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Arian Nurahman</w:t>
            </w:r>
          </w:p>
          <w:p w14:paraId="0C16F79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 Navigation Inspector</w:t>
            </w:r>
          </w:p>
          <w:p w14:paraId="6824737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irectorate General of Civil Aviation</w:t>
            </w:r>
          </w:p>
          <w:p w14:paraId="596F0E8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Karya Building 23rd Floor</w:t>
            </w:r>
          </w:p>
          <w:p w14:paraId="148DFB0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inistry of Transportation</w:t>
            </w:r>
          </w:p>
          <w:p w14:paraId="25E44A8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Jl. Medan Merdeka Barat No. 8</w:t>
            </w:r>
          </w:p>
          <w:p w14:paraId="420B269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0D3F54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Te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+62 (21) 350 5550 </w:t>
            </w:r>
          </w:p>
          <w:p w14:paraId="1E76564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Ext. 4049, 5143</w:t>
            </w:r>
          </w:p>
          <w:p w14:paraId="3CD8AA5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 +62 856 95414428</w:t>
            </w:r>
          </w:p>
          <w:p w14:paraId="5F0B056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Fax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2 (21) 350 7569</w:t>
            </w:r>
          </w:p>
          <w:p w14:paraId="44DAEC5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-mai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18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arian.nurahman@gmail.com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AC1735" w14:paraId="47A55091" w14:textId="77777777" w:rsidTr="00E77E87">
        <w:tc>
          <w:tcPr>
            <w:tcW w:w="556" w:type="dxa"/>
            <w:tcBorders>
              <w:top w:val="nil"/>
            </w:tcBorders>
          </w:tcPr>
          <w:p w14:paraId="7AE155B7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1A24298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38E1977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Suryadi Joko Wiratmo</w:t>
            </w:r>
          </w:p>
          <w:p w14:paraId="417C665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TS System Manager</w:t>
            </w:r>
          </w:p>
          <w:p w14:paraId="5C6E83E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nav Indonesia</w:t>
            </w:r>
          </w:p>
          <w:p w14:paraId="16C6F12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Support Building</w:t>
            </w:r>
          </w:p>
          <w:p w14:paraId="691E8D3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Jl. Ir. H. Juanda</w:t>
            </w:r>
          </w:p>
          <w:p w14:paraId="541CFA6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angerang 15121</w:t>
            </w:r>
          </w:p>
          <w:p w14:paraId="76BE554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EDB1A53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Mobile: +62 811 381 106</w:t>
            </w:r>
          </w:p>
          <w:p w14:paraId="368DDA90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Fax: </w:t>
            </w: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ab/>
              <w:t>+62 (21) 5591 5100</w:t>
            </w:r>
          </w:p>
          <w:p w14:paraId="7B069C41" w14:textId="77777777" w:rsidR="00522F73" w:rsidRPr="00AC173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E-mail: </w:t>
            </w:r>
            <w:hyperlink r:id="rId19" w:history="1">
              <w:r w:rsidRPr="00AC1735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t>suryadi.wiratmo@airnavindonesia.co.id</w:t>
              </w:r>
            </w:hyperlink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</w:t>
            </w:r>
          </w:p>
        </w:tc>
      </w:tr>
      <w:tr w:rsidR="00522F73" w:rsidRPr="00AC1735" w14:paraId="4ED3B71C" w14:textId="77777777" w:rsidTr="00E77E87">
        <w:tc>
          <w:tcPr>
            <w:tcW w:w="556" w:type="dxa"/>
            <w:tcBorders>
              <w:top w:val="nil"/>
            </w:tcBorders>
          </w:tcPr>
          <w:p w14:paraId="2C109455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13174990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Japan</w:t>
            </w:r>
          </w:p>
        </w:tc>
        <w:tc>
          <w:tcPr>
            <w:tcW w:w="3229" w:type="dxa"/>
          </w:tcPr>
          <w:p w14:paraId="7F6DD421" w14:textId="77777777" w:rsidR="00260C69" w:rsidRPr="00260C69" w:rsidRDefault="00260C69" w:rsidP="00260C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Ms. Miho ITOH</w:t>
            </w:r>
          </w:p>
          <w:p w14:paraId="336FE662" w14:textId="77777777" w:rsidR="00260C69" w:rsidRPr="00AC1735" w:rsidRDefault="00260C69" w:rsidP="00260C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Spe</w:t>
            </w: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cial Assistant to the director ATC Data Systems Office,</w:t>
            </w:r>
          </w:p>
          <w:p w14:paraId="66E602C2" w14:textId="77777777" w:rsidR="00522F73" w:rsidRPr="00AC1735" w:rsidRDefault="00260C69" w:rsidP="00260C69">
            <w:pPr>
              <w:rPr>
                <w:rFonts w:ascii="Times New Roman" w:hAnsi="Times New Roman" w:cs="Times New Roman"/>
              </w:rPr>
            </w:pP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ANS Department</w:t>
            </w:r>
            <w:r w:rsidRPr="00260C69">
              <w:rPr>
                <w:rFonts w:ascii="Times New Roman" w:hAnsi="Times New Roman" w:cs="Times New Roman" w:hint="eastAsia"/>
                <w:sz w:val="20"/>
                <w:szCs w:val="20"/>
              </w:rPr>
              <w:t>、</w:t>
            </w:r>
            <w:r w:rsidRPr="00260C69">
              <w:rPr>
                <w:rFonts w:ascii="Times New Roman" w:hAnsi="Times New Roman" w:cs="Times New Roman"/>
                <w:sz w:val="20"/>
                <w:szCs w:val="20"/>
              </w:rPr>
              <w:t>Civil Aviation Bureau Japan.</w:t>
            </w:r>
          </w:p>
        </w:tc>
        <w:tc>
          <w:tcPr>
            <w:tcW w:w="4679" w:type="dxa"/>
          </w:tcPr>
          <w:p w14:paraId="2104BF6B" w14:textId="77777777" w:rsidR="00260C69" w:rsidRPr="00AC1735" w:rsidRDefault="00260C69" w:rsidP="00260C6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Tel;    +81-3-5253-8747</w:t>
            </w:r>
          </w:p>
          <w:p w14:paraId="4E3037C6" w14:textId="77777777" w:rsidR="00260C69" w:rsidRPr="00AC1735" w:rsidRDefault="00260C69" w:rsidP="00260C6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ax;  -</w:t>
            </w:r>
          </w:p>
          <w:p w14:paraId="2AD880D8" w14:textId="77777777" w:rsidR="00522F73" w:rsidRPr="00AC1735" w:rsidRDefault="00260C69">
            <w:p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-mail;  itou-m46be@mlit.go.jp</w:t>
            </w:r>
          </w:p>
        </w:tc>
      </w:tr>
      <w:tr w:rsidR="00522F73" w:rsidRPr="00387FA4" w14:paraId="21056BA4" w14:textId="77777777" w:rsidTr="00E77E87">
        <w:tc>
          <w:tcPr>
            <w:tcW w:w="556" w:type="dxa"/>
            <w:tcBorders>
              <w:top w:val="nil"/>
            </w:tcBorders>
          </w:tcPr>
          <w:p w14:paraId="2B248271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2ACF7A7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Kiribati</w:t>
            </w:r>
          </w:p>
        </w:tc>
        <w:tc>
          <w:tcPr>
            <w:tcW w:w="3229" w:type="dxa"/>
          </w:tcPr>
          <w:p w14:paraId="30A589E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9A81A4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1AF00000" w14:textId="77777777" w:rsidTr="00E77E87">
        <w:trPr>
          <w:trHeight w:val="366"/>
        </w:trPr>
        <w:tc>
          <w:tcPr>
            <w:tcW w:w="556" w:type="dxa"/>
            <w:vMerge w:val="restart"/>
          </w:tcPr>
          <w:p w14:paraId="67FF357D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44B3DE1E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Lao PDR</w:t>
            </w:r>
          </w:p>
        </w:tc>
        <w:tc>
          <w:tcPr>
            <w:tcW w:w="3229" w:type="dxa"/>
          </w:tcPr>
          <w:p w14:paraId="435CF958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9726E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ity Sylithammavoing</w:t>
            </w:r>
          </w:p>
          <w:p w14:paraId="60D673A4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y. Director of ATS Division</w:t>
            </w:r>
          </w:p>
          <w:p w14:paraId="1E1F5025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o Air Navigation Services</w:t>
            </w:r>
          </w:p>
          <w:p w14:paraId="32524EB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O. Box 2985</w:t>
            </w:r>
          </w:p>
          <w:p w14:paraId="1AA1BF6F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attay International Airport</w:t>
            </w:r>
          </w:p>
          <w:p w14:paraId="4A39C4B7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ientiane </w:t>
            </w:r>
          </w:p>
          <w:p w14:paraId="253C6D95" w14:textId="77777777" w:rsidR="00522F73" w:rsidRPr="0029726E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A44C37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Te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56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(21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12006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B0ACFD8" w14:textId="77777777" w:rsidR="00522F73" w:rsidRPr="007E5F20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5F20">
              <w:rPr>
                <w:rFonts w:ascii="Times New Roman" w:hAnsi="Times New Roman" w:cs="Times New Roman"/>
                <w:sz w:val="20"/>
                <w:szCs w:val="20"/>
              </w:rPr>
              <w:t>Mobile: +8562055414040</w:t>
            </w:r>
          </w:p>
          <w:p w14:paraId="48D46CBB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5F20">
              <w:rPr>
                <w:rFonts w:ascii="Times New Roman" w:hAnsi="Times New Roman" w:cs="Times New Roman"/>
                <w:sz w:val="20"/>
                <w:szCs w:val="20"/>
              </w:rPr>
              <w:t xml:space="preserve">Fax: </w:t>
            </w:r>
            <w:r w:rsidRPr="007E5F20">
              <w:rPr>
                <w:rFonts w:ascii="Times New Roman" w:hAnsi="Times New Roman" w:cs="Times New Roman"/>
                <w:sz w:val="20"/>
                <w:szCs w:val="20"/>
              </w:rPr>
              <w:tab/>
              <w:t>+856(21) 512216</w:t>
            </w:r>
          </w:p>
          <w:p w14:paraId="185C24E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mail: maitymt1975@gmail.com</w:t>
            </w:r>
          </w:p>
          <w:p w14:paraId="2200FCD3" w14:textId="77777777" w:rsidR="00522F73" w:rsidRPr="00081105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F80F385" w14:textId="77777777" w:rsidTr="00E77E87">
        <w:trPr>
          <w:trHeight w:val="366"/>
        </w:trPr>
        <w:tc>
          <w:tcPr>
            <w:tcW w:w="556" w:type="dxa"/>
            <w:vMerge/>
          </w:tcPr>
          <w:p w14:paraId="043CAF35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271A485E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3656F5E5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25B0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ohnsacksit Khamkeo</w:t>
            </w:r>
          </w:p>
          <w:p w14:paraId="4124316D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y. Director Air Navigation Division</w:t>
            </w:r>
          </w:p>
          <w:p w14:paraId="2488F745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o DCA.</w:t>
            </w:r>
          </w:p>
          <w:p w14:paraId="3582CF4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uphanouvong Rd.</w:t>
            </w:r>
          </w:p>
          <w:p w14:paraId="7656E65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attay International Airport</w:t>
            </w:r>
          </w:p>
          <w:p w14:paraId="7ED00BCB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ientiane, Lao PDR</w:t>
            </w:r>
          </w:p>
          <w:p w14:paraId="0E6169C1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.O Box:119</w:t>
            </w:r>
          </w:p>
          <w:p w14:paraId="4A22C018" w14:textId="77777777" w:rsidR="00522F73" w:rsidRPr="00B125B0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2302E4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Tel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  <w:t>+856 21 512163</w:t>
            </w:r>
          </w:p>
          <w:p w14:paraId="7D6C90FD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ax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  <w:t>+856 21 520237</w:t>
            </w:r>
          </w:p>
          <w:p w14:paraId="49033E6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bile: +856 2022499936</w:t>
            </w:r>
          </w:p>
          <w:p w14:paraId="1C7D14D7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+ 856 20 56959177</w:t>
            </w:r>
          </w:p>
          <w:p w14:paraId="05952A6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ail: </w:t>
            </w:r>
            <w:hyperlink r:id="rId20" w:history="1">
              <w:r w:rsidRPr="006B2C8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ohnsacksit@dcal.gov.la</w:t>
              </w:r>
            </w:hyperlink>
          </w:p>
          <w:p w14:paraId="4688E1B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hyperlink r:id="rId21" w:history="1">
              <w:r w:rsidRPr="006B2C8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aykhamkeo@gmail.com</w:t>
              </w:r>
            </w:hyperlink>
          </w:p>
          <w:p w14:paraId="0C485F69" w14:textId="77777777" w:rsidR="00522F73" w:rsidRPr="0038301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353A" w:rsidRPr="00AC1735" w14:paraId="60C1CC75" w14:textId="77777777" w:rsidTr="00E77E87">
        <w:trPr>
          <w:trHeight w:val="847"/>
        </w:trPr>
        <w:tc>
          <w:tcPr>
            <w:tcW w:w="556" w:type="dxa"/>
            <w:vMerge w:val="restart"/>
          </w:tcPr>
          <w:p w14:paraId="210B0DE2" w14:textId="77777777" w:rsidR="0047353A" w:rsidRPr="00387FA4" w:rsidRDefault="0047353A" w:rsidP="0047353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40206567" w14:textId="77777777" w:rsidR="0047353A" w:rsidRPr="00387FA4" w:rsidRDefault="0047353A" w:rsidP="0047353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alaysia</w:t>
            </w:r>
          </w:p>
        </w:tc>
        <w:tc>
          <w:tcPr>
            <w:tcW w:w="3229" w:type="dxa"/>
          </w:tcPr>
          <w:p w14:paraId="35DEF324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Mior Adli Bin Mior Sallehhuddin</w:t>
            </w:r>
          </w:p>
          <w:p w14:paraId="452273EF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cting Deputy Director CNS</w:t>
            </w:r>
          </w:p>
          <w:p w14:paraId="55C67915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Civil Aviation Authority of Malaysia</w:t>
            </w:r>
          </w:p>
          <w:p w14:paraId="3A1FEBA1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ir Navigation Services Technical Division</w:t>
            </w:r>
          </w:p>
          <w:p w14:paraId="759F4086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7B47FE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</w:p>
          <w:p w14:paraId="0985CA19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Kuala Lumpur Air Traffic Control Centre Complex</w:t>
            </w:r>
          </w:p>
          <w:p w14:paraId="6CA6C711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ras 1 West Wing Terminal North</w:t>
            </w:r>
          </w:p>
          <w:p w14:paraId="552FDAE6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Jalan CTA3 (KLIA)</w:t>
            </w:r>
          </w:p>
          <w:p w14:paraId="27ED8FFC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Kuala Lumpur International Airport</w:t>
            </w:r>
          </w:p>
          <w:p w14:paraId="5FB975A3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64000 KLIA, Sepang</w:t>
            </w:r>
          </w:p>
          <w:p w14:paraId="2171774C" w14:textId="2CCC04A2" w:rsidR="0047353A" w:rsidRPr="00AC1735" w:rsidRDefault="004735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Selangor, Malaysia</w:t>
            </w:r>
          </w:p>
        </w:tc>
        <w:tc>
          <w:tcPr>
            <w:tcW w:w="4679" w:type="dxa"/>
          </w:tcPr>
          <w:p w14:paraId="18FA5D41" w14:textId="77777777" w:rsidR="0047353A" w:rsidRPr="00AC1735" w:rsidRDefault="0047353A" w:rsidP="0047353A">
            <w:pPr>
              <w:pStyle w:val="TableParagraph"/>
              <w:overflowPunct w:val="0"/>
              <w:ind w:left="106"/>
              <w:rPr>
                <w:sz w:val="20"/>
                <w:szCs w:val="20"/>
                <w:lang w:eastAsia="en-US"/>
              </w:rPr>
            </w:pPr>
            <w:r w:rsidRPr="00AC1735">
              <w:rPr>
                <w:sz w:val="20"/>
                <w:szCs w:val="20"/>
                <w:lang w:eastAsia="en-US"/>
              </w:rPr>
              <w:t>Tel</w:t>
            </w:r>
            <w:r w:rsidRPr="00AC1735">
              <w:rPr>
                <w:spacing w:val="108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: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+603</w:t>
            </w:r>
            <w:r w:rsidRPr="00AC1735">
              <w:rPr>
                <w:spacing w:val="-1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8529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1213</w:t>
            </w:r>
          </w:p>
          <w:p w14:paraId="57D83465" w14:textId="77777777" w:rsidR="0047353A" w:rsidRPr="00AC1735" w:rsidRDefault="0047353A" w:rsidP="0047353A">
            <w:pPr>
              <w:pStyle w:val="TableParagraph"/>
              <w:overflowPunct w:val="0"/>
              <w:ind w:left="106"/>
              <w:rPr>
                <w:sz w:val="20"/>
                <w:szCs w:val="20"/>
                <w:lang w:eastAsia="en-US"/>
              </w:rPr>
            </w:pPr>
            <w:r w:rsidRPr="00AC1735">
              <w:rPr>
                <w:sz w:val="20"/>
                <w:szCs w:val="20"/>
                <w:lang w:eastAsia="en-US"/>
              </w:rPr>
              <w:t>Fax</w:t>
            </w:r>
            <w:r w:rsidRPr="00AC1735">
              <w:rPr>
                <w:spacing w:val="54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:</w:t>
            </w:r>
            <w:r w:rsidRPr="00AC1735">
              <w:rPr>
                <w:spacing w:val="-1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+603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8529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1210</w:t>
            </w:r>
          </w:p>
          <w:p w14:paraId="28B91E07" w14:textId="2916A73F" w:rsidR="0047353A" w:rsidRPr="00AC1735" w:rsidRDefault="0047353A" w:rsidP="0047353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-mail:</w:t>
            </w:r>
            <w:r w:rsidRPr="00AC1735">
              <w:rPr>
                <w:rFonts w:ascii="Times New Roman" w:hAnsi="Times New Roman" w:cs="Times New Roman"/>
                <w:spacing w:val="-2"/>
                <w:sz w:val="20"/>
                <w:szCs w:val="20"/>
                <w:lang w:val="pt-BR"/>
              </w:rPr>
              <w:t xml:space="preserve"> </w:t>
            </w:r>
            <w:hyperlink r:id="rId22" w:history="1">
              <w:r w:rsidRPr="00AC1735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t>mior.adli@caam.gov.my</w:t>
              </w:r>
            </w:hyperlink>
          </w:p>
        </w:tc>
      </w:tr>
      <w:tr w:rsidR="0047353A" w:rsidRPr="00AC1735" w14:paraId="1E6F41FB" w14:textId="77777777" w:rsidTr="00E77E87">
        <w:trPr>
          <w:trHeight w:val="846"/>
        </w:trPr>
        <w:tc>
          <w:tcPr>
            <w:tcW w:w="556" w:type="dxa"/>
            <w:vMerge/>
          </w:tcPr>
          <w:p w14:paraId="05CD7D26" w14:textId="77777777" w:rsidR="0047353A" w:rsidRPr="00AC1735" w:rsidRDefault="0047353A" w:rsidP="0047353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vMerge/>
          </w:tcPr>
          <w:p w14:paraId="3746C9B6" w14:textId="77777777" w:rsidR="0047353A" w:rsidRPr="00AC1735" w:rsidRDefault="0047353A" w:rsidP="0047353A">
            <w:pP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</w:p>
        </w:tc>
        <w:tc>
          <w:tcPr>
            <w:tcW w:w="3229" w:type="dxa"/>
          </w:tcPr>
          <w:p w14:paraId="31B519B8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Sharudin Bin Hashim</w:t>
            </w:r>
          </w:p>
          <w:p w14:paraId="0BA87014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Principle Assistant Director</w:t>
            </w:r>
          </w:p>
          <w:p w14:paraId="57E066A3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Civil Aviation Authority of Malaysia</w:t>
            </w:r>
          </w:p>
          <w:p w14:paraId="56CE5DF8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ir Navigation Services Technical Division</w:t>
            </w:r>
          </w:p>
          <w:p w14:paraId="45F7DC5E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CDE3DB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</w:p>
          <w:p w14:paraId="05AB1D02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Kuala Lumpur Air Traffic Control Centre Complex</w:t>
            </w:r>
          </w:p>
          <w:p w14:paraId="10847E0B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Aras 1 West Wing Terminal North</w:t>
            </w:r>
          </w:p>
          <w:p w14:paraId="45E414D5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Jalan CTA3 (KLIA)</w:t>
            </w:r>
          </w:p>
          <w:p w14:paraId="5A0008FE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Kuala Lumpur International Airport</w:t>
            </w:r>
          </w:p>
          <w:p w14:paraId="4E65DB67" w14:textId="77777777" w:rsidR="0047353A" w:rsidRPr="00AC1735" w:rsidRDefault="0047353A" w:rsidP="00AC17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64000 KLIA, Sepang</w:t>
            </w:r>
          </w:p>
          <w:p w14:paraId="4956798C" w14:textId="1072A176" w:rsidR="0047353A" w:rsidRPr="00AC1735" w:rsidRDefault="004735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1735">
              <w:rPr>
                <w:rFonts w:ascii="Times New Roman" w:hAnsi="Times New Roman" w:cs="Times New Roman"/>
                <w:sz w:val="20"/>
                <w:szCs w:val="20"/>
              </w:rPr>
              <w:t>Selangor, Malaysia</w:t>
            </w:r>
          </w:p>
        </w:tc>
        <w:tc>
          <w:tcPr>
            <w:tcW w:w="4679" w:type="dxa"/>
          </w:tcPr>
          <w:p w14:paraId="1581D697" w14:textId="77777777" w:rsidR="0047353A" w:rsidRPr="00AC1735" w:rsidRDefault="0047353A" w:rsidP="0047353A">
            <w:pPr>
              <w:pStyle w:val="TableParagraph"/>
              <w:overflowPunct w:val="0"/>
              <w:ind w:left="106"/>
              <w:rPr>
                <w:sz w:val="20"/>
                <w:szCs w:val="20"/>
                <w:lang w:eastAsia="en-US"/>
              </w:rPr>
            </w:pPr>
            <w:r w:rsidRPr="00AC1735">
              <w:rPr>
                <w:sz w:val="20"/>
                <w:szCs w:val="20"/>
                <w:lang w:eastAsia="en-US"/>
              </w:rPr>
              <w:t>Tel</w:t>
            </w:r>
            <w:r w:rsidRPr="00AC1735">
              <w:rPr>
                <w:spacing w:val="108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: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+603</w:t>
            </w:r>
            <w:r w:rsidRPr="00AC1735">
              <w:rPr>
                <w:spacing w:val="-1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8529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1208</w:t>
            </w:r>
          </w:p>
          <w:p w14:paraId="31121EEC" w14:textId="77777777" w:rsidR="0047353A" w:rsidRPr="00AC1735" w:rsidRDefault="0047353A" w:rsidP="0047353A">
            <w:pPr>
              <w:pStyle w:val="TableParagraph"/>
              <w:overflowPunct w:val="0"/>
              <w:ind w:left="106"/>
              <w:rPr>
                <w:sz w:val="20"/>
                <w:szCs w:val="20"/>
                <w:lang w:eastAsia="en-US"/>
              </w:rPr>
            </w:pPr>
            <w:r w:rsidRPr="00AC1735">
              <w:rPr>
                <w:sz w:val="20"/>
                <w:szCs w:val="20"/>
                <w:lang w:eastAsia="en-US"/>
              </w:rPr>
              <w:t>Fax</w:t>
            </w:r>
            <w:r w:rsidRPr="00AC1735">
              <w:rPr>
                <w:spacing w:val="54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:</w:t>
            </w:r>
            <w:r w:rsidRPr="00AC1735">
              <w:rPr>
                <w:spacing w:val="-1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+603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8529</w:t>
            </w:r>
            <w:r w:rsidRPr="00AC1735">
              <w:rPr>
                <w:spacing w:val="-2"/>
                <w:sz w:val="20"/>
                <w:szCs w:val="20"/>
                <w:lang w:eastAsia="en-US"/>
              </w:rPr>
              <w:t xml:space="preserve"> </w:t>
            </w:r>
            <w:r w:rsidRPr="00AC1735">
              <w:rPr>
                <w:sz w:val="20"/>
                <w:szCs w:val="20"/>
                <w:lang w:eastAsia="en-US"/>
              </w:rPr>
              <w:t>1210</w:t>
            </w:r>
          </w:p>
          <w:p w14:paraId="3C22CF16" w14:textId="774DAE78" w:rsidR="0047353A" w:rsidRPr="00AC1735" w:rsidRDefault="0047353A" w:rsidP="0047353A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color w:val="000000" w:themeColor="text1"/>
                <w:sz w:val="20"/>
                <w:szCs w:val="20"/>
                <w:lang w:val="pt-BR"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AC1735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-mail:</w:t>
            </w:r>
            <w:r w:rsidRPr="00AC1735">
              <w:rPr>
                <w:rFonts w:ascii="Times New Roman" w:hAnsi="Times New Roman" w:cs="Times New Roman"/>
                <w:spacing w:val="-2"/>
                <w:sz w:val="20"/>
                <w:szCs w:val="20"/>
                <w:lang w:val="pt-BR"/>
              </w:rPr>
              <w:t xml:space="preserve"> </w:t>
            </w:r>
            <w:hyperlink r:id="rId23" w:history="1">
              <w:r w:rsidRPr="00AC1735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pt-BR"/>
                </w:rPr>
                <w:t>sharudin@caam.gov.my</w:t>
              </w:r>
            </w:hyperlink>
          </w:p>
        </w:tc>
      </w:tr>
      <w:tr w:rsidR="00522F73" w:rsidRPr="00387FA4" w14:paraId="6E8A5BBD" w14:textId="77777777" w:rsidTr="00E77E87">
        <w:trPr>
          <w:trHeight w:val="548"/>
        </w:trPr>
        <w:tc>
          <w:tcPr>
            <w:tcW w:w="556" w:type="dxa"/>
          </w:tcPr>
          <w:p w14:paraId="2D42FC7F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</w:tcPr>
          <w:p w14:paraId="7DDD6475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aldives</w:t>
            </w:r>
          </w:p>
        </w:tc>
        <w:tc>
          <w:tcPr>
            <w:tcW w:w="3229" w:type="dxa"/>
          </w:tcPr>
          <w:p w14:paraId="3163D1E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Ishag Abdulla</w:t>
            </w:r>
          </w:p>
          <w:p w14:paraId="5D78F01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ssociate General Manager</w:t>
            </w:r>
          </w:p>
          <w:p w14:paraId="03A0C79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aldives Airports Co., Ltd</w:t>
            </w:r>
          </w:p>
          <w:p w14:paraId="4A163FD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Velana International Airport  </w:t>
            </w:r>
          </w:p>
          <w:p w14:paraId="529B7C8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Hulhule 22000 </w:t>
            </w:r>
          </w:p>
          <w:p w14:paraId="3205696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4A9D29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60 795 7235</w:t>
            </w:r>
          </w:p>
          <w:p w14:paraId="52009E7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7CCCB44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4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ishag@macl.aero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42D726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5C517E87" w14:textId="77777777" w:rsidTr="00E77E87">
        <w:trPr>
          <w:trHeight w:val="548"/>
        </w:trPr>
        <w:tc>
          <w:tcPr>
            <w:tcW w:w="556" w:type="dxa"/>
          </w:tcPr>
          <w:p w14:paraId="4CEE53B3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6E0DE58C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Marshall Islands</w:t>
            </w:r>
          </w:p>
        </w:tc>
        <w:tc>
          <w:tcPr>
            <w:tcW w:w="3229" w:type="dxa"/>
          </w:tcPr>
          <w:p w14:paraId="262C1EC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05A66A8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57BABA3" w14:textId="77777777" w:rsidTr="00E77E87">
        <w:trPr>
          <w:trHeight w:val="548"/>
        </w:trPr>
        <w:tc>
          <w:tcPr>
            <w:tcW w:w="556" w:type="dxa"/>
          </w:tcPr>
          <w:p w14:paraId="3D6FF7CE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0B826FDB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Micronesia (Federated States of)</w:t>
            </w:r>
          </w:p>
        </w:tc>
        <w:tc>
          <w:tcPr>
            <w:tcW w:w="3229" w:type="dxa"/>
          </w:tcPr>
          <w:p w14:paraId="2609EC1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65B4004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169A3D55" w14:textId="77777777" w:rsidTr="00E77E87">
        <w:tc>
          <w:tcPr>
            <w:tcW w:w="556" w:type="dxa"/>
          </w:tcPr>
          <w:p w14:paraId="3474721E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724AC3E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ongolia</w:t>
            </w:r>
          </w:p>
        </w:tc>
        <w:tc>
          <w:tcPr>
            <w:tcW w:w="3229" w:type="dxa"/>
          </w:tcPr>
          <w:p w14:paraId="394B9C4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Khatanbold Jargalsaikhan</w:t>
            </w:r>
          </w:p>
          <w:p w14:paraId="24B69AA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NS Officer of ATM</w:t>
            </w:r>
          </w:p>
          <w:p w14:paraId="0C587448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Mongolia</w:t>
            </w:r>
          </w:p>
          <w:p w14:paraId="38719FAF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07D8E2" w14:textId="77777777" w:rsidR="00522F73" w:rsidRPr="000E2818" w:rsidRDefault="00522F73" w:rsidP="00522F73">
            <w:pPr>
              <w:tabs>
                <w:tab w:val="left" w:pos="231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4679" w:type="dxa"/>
          </w:tcPr>
          <w:p w14:paraId="1A184DE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6 (11) 283 069</w:t>
            </w:r>
          </w:p>
          <w:p w14:paraId="3171CE9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+976 8802 4499</w:t>
            </w:r>
          </w:p>
          <w:p w14:paraId="760E723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6 (11) 285 021</w:t>
            </w:r>
          </w:p>
          <w:p w14:paraId="23412E4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5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khatanbold.j@mcaa.gov.mn</w:t>
              </w:r>
            </w:hyperlink>
          </w:p>
        </w:tc>
      </w:tr>
      <w:tr w:rsidR="00522F73" w:rsidRPr="00387FA4" w14:paraId="639908A8" w14:textId="77777777" w:rsidTr="00E77E87">
        <w:trPr>
          <w:trHeight w:val="998"/>
        </w:trPr>
        <w:tc>
          <w:tcPr>
            <w:tcW w:w="556" w:type="dxa"/>
            <w:vMerge w:val="restart"/>
          </w:tcPr>
          <w:p w14:paraId="362F94EF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5A71715C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Myanmar</w:t>
            </w:r>
          </w:p>
        </w:tc>
        <w:tc>
          <w:tcPr>
            <w:tcW w:w="3229" w:type="dxa"/>
          </w:tcPr>
          <w:p w14:paraId="4D16BCC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Win Maw</w:t>
            </w:r>
          </w:p>
          <w:p w14:paraId="7C54D66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eputy Director (CNS)</w:t>
            </w:r>
          </w:p>
          <w:p w14:paraId="5DB27C3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epartment of Civil Aviation, Myanmar</w:t>
            </w:r>
          </w:p>
        </w:tc>
        <w:tc>
          <w:tcPr>
            <w:tcW w:w="4679" w:type="dxa"/>
          </w:tcPr>
          <w:p w14:paraId="235456C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5 (1) 533 214</w:t>
            </w:r>
          </w:p>
          <w:p w14:paraId="7591A90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5 (1) 533 016</w:t>
            </w:r>
          </w:p>
          <w:p w14:paraId="700DFC6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6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inmaw.dca@gmail.com</w:t>
              </w:r>
            </w:hyperlink>
          </w:p>
        </w:tc>
      </w:tr>
      <w:tr w:rsidR="00522F73" w:rsidRPr="00387FA4" w14:paraId="54CE6F19" w14:textId="77777777" w:rsidTr="00E77E87">
        <w:trPr>
          <w:trHeight w:val="809"/>
        </w:trPr>
        <w:tc>
          <w:tcPr>
            <w:tcW w:w="556" w:type="dxa"/>
            <w:vMerge/>
          </w:tcPr>
          <w:p w14:paraId="00EDFE03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4536588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50F04AE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Aung Zaw Thein</w:t>
            </w:r>
          </w:p>
          <w:p w14:paraId="2D75726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ssistant General Manager (ATM)</w:t>
            </w:r>
          </w:p>
          <w:p w14:paraId="0DB1C88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epartment of Civil Aviation, Myanmar</w:t>
            </w:r>
          </w:p>
        </w:tc>
        <w:tc>
          <w:tcPr>
            <w:tcW w:w="4679" w:type="dxa"/>
          </w:tcPr>
          <w:p w14:paraId="7865F1D3" w14:textId="77777777" w:rsidR="00522F73" w:rsidRPr="00387FA4" w:rsidRDefault="00522F73" w:rsidP="00522F73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Tel:</w:t>
            </w: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ab/>
            </w: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ab/>
              <w:t>+95 (1) 533 268</w:t>
            </w:r>
          </w:p>
          <w:p w14:paraId="79FB1A3E" w14:textId="77777777" w:rsidR="00522F73" w:rsidRPr="00387FA4" w:rsidRDefault="00522F73" w:rsidP="00522F73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Fax:</w:t>
            </w: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ab/>
            </w: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ab/>
              <w:t>+95 (1) 533 016</w:t>
            </w:r>
          </w:p>
          <w:p w14:paraId="312AC0A0" w14:textId="77777777" w:rsidR="00522F73" w:rsidRDefault="00522F73" w:rsidP="00522F73">
            <w:pPr>
              <w:rPr>
                <w:rFonts w:ascii="Times New Roman" w:eastAsia="MS Mincho" w:hAnsi="Times New Roman" w:cs="Times New Roman"/>
                <w:color w:val="0000FF"/>
                <w:sz w:val="20"/>
                <w:szCs w:val="20"/>
                <w:u w:val="single"/>
                <w:lang w:eastAsia="ja-JP"/>
              </w:rPr>
            </w:pP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E-mail:</w:t>
            </w:r>
            <w:r w:rsidRPr="00387FA4"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ab/>
            </w:r>
            <w:hyperlink r:id="rId27" w:history="1">
              <w:r w:rsidRPr="00387FA4">
                <w:rPr>
                  <w:rFonts w:ascii="Times New Roman" w:eastAsia="MS Mincho" w:hAnsi="Times New Roman" w:cs="Times New Roman"/>
                  <w:color w:val="0000FF"/>
                  <w:sz w:val="20"/>
                  <w:szCs w:val="20"/>
                  <w:u w:val="single"/>
                  <w:lang w:eastAsia="ja-JP"/>
                </w:rPr>
                <w:t>azawthein@gmail.com</w:t>
              </w:r>
            </w:hyperlink>
          </w:p>
          <w:p w14:paraId="502C769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73F2EED1" w14:textId="77777777" w:rsidTr="00E77E87">
        <w:trPr>
          <w:trHeight w:val="809"/>
        </w:trPr>
        <w:tc>
          <w:tcPr>
            <w:tcW w:w="556" w:type="dxa"/>
          </w:tcPr>
          <w:p w14:paraId="0E88EFAC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365F47F1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Nauru</w:t>
            </w:r>
          </w:p>
        </w:tc>
        <w:tc>
          <w:tcPr>
            <w:tcW w:w="3229" w:type="dxa"/>
          </w:tcPr>
          <w:p w14:paraId="0057B3B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F95E159" w14:textId="77777777" w:rsidR="00522F73" w:rsidRPr="00387FA4" w:rsidRDefault="00522F73" w:rsidP="00522F73">
            <w:pPr>
              <w:tabs>
                <w:tab w:val="left" w:pos="597"/>
              </w:tabs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22F73" w:rsidRPr="00387FA4" w14:paraId="3C6E5EAE" w14:textId="77777777" w:rsidTr="00E77E87">
        <w:trPr>
          <w:trHeight w:val="1160"/>
        </w:trPr>
        <w:tc>
          <w:tcPr>
            <w:tcW w:w="556" w:type="dxa"/>
          </w:tcPr>
          <w:p w14:paraId="49C0CE32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04B34130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Nepal</w:t>
            </w:r>
          </w:p>
        </w:tc>
        <w:tc>
          <w:tcPr>
            <w:tcW w:w="3229" w:type="dxa"/>
          </w:tcPr>
          <w:p w14:paraId="6BD88CE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Hansha Raj Pandey</w:t>
            </w:r>
          </w:p>
          <w:p w14:paraId="6DA34CAB" w14:textId="77777777" w:rsidR="00522F73" w:rsidRPr="00387FA4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Director, CNS Planning &amp; Development Department</w:t>
            </w:r>
          </w:p>
          <w:p w14:paraId="2CC11D9B" w14:textId="77777777" w:rsidR="00522F73" w:rsidRPr="00387FA4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Head Office, Babarmahal </w:t>
            </w:r>
          </w:p>
          <w:p w14:paraId="079982ED" w14:textId="77777777" w:rsidR="00522F73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Kathmandu</w:t>
            </w:r>
          </w:p>
          <w:p w14:paraId="274079BE" w14:textId="77777777" w:rsidR="00522F73" w:rsidRPr="00387FA4" w:rsidRDefault="00522F73" w:rsidP="00522F73">
            <w:pPr>
              <w:tabs>
                <w:tab w:val="left" w:pos="25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6F8B37F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7 (1) 424 9379</w:t>
            </w:r>
          </w:p>
          <w:p w14:paraId="4AEF566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977 (1) 426 2516</w:t>
            </w:r>
          </w:p>
          <w:p w14:paraId="5AD171B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28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rp@caanepal.org.np</w:t>
              </w:r>
            </w:hyperlink>
          </w:p>
          <w:p w14:paraId="30049FAC" w14:textId="77777777" w:rsidR="00522F73" w:rsidRPr="00387FA4" w:rsidRDefault="007C27DA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9" w:history="1">
              <w:r w:rsidR="00522F73"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nsatm@mos.com.np</w:t>
              </w:r>
            </w:hyperlink>
            <w:r w:rsidR="00522F73"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387FA4" w14:paraId="2E870FAB" w14:textId="77777777" w:rsidTr="00E77E87">
        <w:trPr>
          <w:trHeight w:val="1160"/>
        </w:trPr>
        <w:tc>
          <w:tcPr>
            <w:tcW w:w="556" w:type="dxa"/>
          </w:tcPr>
          <w:p w14:paraId="713300D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</w:tcPr>
          <w:p w14:paraId="4CB42AD2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New Zealand</w:t>
            </w:r>
          </w:p>
        </w:tc>
        <w:tc>
          <w:tcPr>
            <w:tcW w:w="3229" w:type="dxa"/>
          </w:tcPr>
          <w:p w14:paraId="36DB97B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Paul Radford</w:t>
            </w:r>
          </w:p>
          <w:p w14:paraId="2158817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Oceanic Systems Manager</w:t>
            </w:r>
          </w:p>
          <w:p w14:paraId="5B6B128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ways New Zealand</w:t>
            </w:r>
          </w:p>
          <w:p w14:paraId="35B2F1F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.O. Box 53093</w:t>
            </w:r>
          </w:p>
          <w:p w14:paraId="2CF9E65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uckland Airport, Auckland 2150</w:t>
            </w:r>
          </w:p>
          <w:p w14:paraId="0A06DF11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4A856E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4 (9) 257 7508</w:t>
            </w:r>
          </w:p>
          <w:p w14:paraId="0919EF6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obile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4 21 334 2150</w:t>
            </w:r>
          </w:p>
          <w:p w14:paraId="4302DB7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5FAA979B" w14:textId="77777777" w:rsidR="00522F73" w:rsidRPr="00387FA4" w:rsidRDefault="007C27DA" w:rsidP="00522F73">
            <w:pPr>
              <w:tabs>
                <w:tab w:val="left" w:pos="3287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hyperlink r:id="rId30" w:history="1">
              <w:r w:rsidR="00522F73"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Paul.Radford@airways.co.nz</w:t>
              </w:r>
            </w:hyperlink>
            <w:r w:rsidR="00522F73"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387FA4" w14:paraId="27E5A84B" w14:textId="77777777" w:rsidTr="00E77E87">
        <w:trPr>
          <w:trHeight w:val="989"/>
        </w:trPr>
        <w:tc>
          <w:tcPr>
            <w:tcW w:w="556" w:type="dxa"/>
            <w:tcBorders>
              <w:bottom w:val="nil"/>
            </w:tcBorders>
          </w:tcPr>
          <w:p w14:paraId="0E70DE5A" w14:textId="77777777" w:rsidR="00522F73" w:rsidRPr="000E2818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1B0EE443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kistan</w:t>
            </w:r>
          </w:p>
        </w:tc>
        <w:tc>
          <w:tcPr>
            <w:tcW w:w="3229" w:type="dxa"/>
          </w:tcPr>
          <w:p w14:paraId="25578F58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r. Muhammad Imran</w:t>
            </w:r>
          </w:p>
          <w:p w14:paraId="2B22F4DE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Sr. Joint Director (ATS) Ops. Directorate HQCAA, Karachi     </w:t>
            </w:r>
          </w:p>
        </w:tc>
        <w:tc>
          <w:tcPr>
            <w:tcW w:w="4679" w:type="dxa"/>
          </w:tcPr>
          <w:p w14:paraId="7718B094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Tel: </w:t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ab/>
              <w:t>+92-21-99072282</w:t>
            </w:r>
          </w:p>
          <w:p w14:paraId="093B05FF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Mobile </w:t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ab/>
              <w:t xml:space="preserve">+92-3002278641  </w:t>
            </w:r>
          </w:p>
          <w:p w14:paraId="3861AE3A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mail </w:t>
            </w:r>
          </w:p>
          <w:p w14:paraId="1665AF74" w14:textId="77777777" w:rsidR="00522F73" w:rsidRPr="000E2818" w:rsidRDefault="007C27DA" w:rsidP="00522F73">
            <w:pPr>
              <w:rPr>
                <w:rFonts w:ascii="Times New Roman" w:hAnsi="Times New Roman" w:cs="Times New Roman"/>
                <w:color w:val="0033CC"/>
                <w:sz w:val="20"/>
                <w:szCs w:val="20"/>
                <w:shd w:val="clear" w:color="auto" w:fill="FFFFFF"/>
              </w:rPr>
            </w:pPr>
            <w:hyperlink r:id="rId31" w:history="1">
              <w:r w:rsidR="00522F73" w:rsidRPr="000E2818">
                <w:rPr>
                  <w:rStyle w:val="Hyperlink"/>
                  <w:rFonts w:ascii="Times New Roman" w:hAnsi="Times New Roman" w:cs="Times New Roman"/>
                  <w:color w:val="0033CC"/>
                  <w:sz w:val="20"/>
                  <w:szCs w:val="20"/>
                  <w:shd w:val="clear" w:color="auto" w:fill="FFFFFF"/>
                </w:rPr>
                <w:t>Muhammad_imran@caapakistan.com.pk</w:t>
              </w:r>
            </w:hyperlink>
          </w:p>
          <w:p w14:paraId="5608BA73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522F73" w:rsidRPr="00AC1735" w14:paraId="7ED48F95" w14:textId="77777777" w:rsidTr="00E77E87">
        <w:trPr>
          <w:trHeight w:val="1025"/>
        </w:trPr>
        <w:tc>
          <w:tcPr>
            <w:tcW w:w="556" w:type="dxa"/>
            <w:tcBorders>
              <w:top w:val="nil"/>
              <w:bottom w:val="nil"/>
            </w:tcBorders>
          </w:tcPr>
          <w:p w14:paraId="307608E8" w14:textId="77777777" w:rsidR="00522F73" w:rsidRPr="000E2818" w:rsidRDefault="00522F73" w:rsidP="00522F73">
            <w:pPr>
              <w:ind w:left="3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bottom w:val="nil"/>
            </w:tcBorders>
          </w:tcPr>
          <w:p w14:paraId="3B4086F2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229" w:type="dxa"/>
          </w:tcPr>
          <w:p w14:paraId="3585C383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r. Shahid Hussain</w:t>
            </w:r>
          </w:p>
          <w:p w14:paraId="67AA4B02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Sr. Joint Director (Comm.Ops)        </w:t>
            </w: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0B0C8471" w14:textId="77777777" w:rsidR="00522F73" w:rsidRPr="000E2818" w:rsidRDefault="00522F73" w:rsidP="00522F73">
            <w:pPr>
              <w:ind w:right="-198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IIAP Islamabad             </w:t>
            </w:r>
            <w:r w:rsidRPr="000E281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       </w:t>
            </w:r>
          </w:p>
        </w:tc>
        <w:tc>
          <w:tcPr>
            <w:tcW w:w="4679" w:type="dxa"/>
          </w:tcPr>
          <w:p w14:paraId="7A418810" w14:textId="77777777" w:rsidR="00522F73" w:rsidRPr="00AC1735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Tele   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>+92-51-95550014</w:t>
            </w:r>
          </w:p>
          <w:p w14:paraId="3F0DC3AD" w14:textId="77777777" w:rsidR="00522F73" w:rsidRPr="00AC1735" w:rsidRDefault="00522F73" w:rsidP="00522F73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Mobile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>+92-3462890981 </w:t>
            </w:r>
          </w:p>
          <w:p w14:paraId="0E18930D" w14:textId="77777777" w:rsidR="00522F73" w:rsidRPr="00AC1735" w:rsidRDefault="00522F73" w:rsidP="00522F73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>Email:</w:t>
            </w:r>
            <w:r w:rsidRPr="00AC1735">
              <w:rPr>
                <w:rFonts w:ascii="Times New Roman" w:hAnsi="Times New Roman" w:cs="Times New Roman"/>
                <w:color w:val="0033CC"/>
                <w:sz w:val="20"/>
                <w:szCs w:val="20"/>
                <w:shd w:val="clear" w:color="auto" w:fill="FFFFFF"/>
                <w:lang w:val="pt-BR"/>
              </w:rPr>
              <w:t> </w:t>
            </w:r>
            <w:hyperlink r:id="rId32" w:tgtFrame="_blank" w:history="1">
              <w:r w:rsidRPr="00AC1735">
                <w:rPr>
                  <w:rStyle w:val="Hyperlink"/>
                  <w:rFonts w:ascii="Times New Roman" w:hAnsi="Times New Roman" w:cs="Times New Roman"/>
                  <w:color w:val="0033CC"/>
                  <w:sz w:val="20"/>
                  <w:szCs w:val="20"/>
                  <w:shd w:val="clear" w:color="auto" w:fill="FFFFFF"/>
                  <w:lang w:val="pt-BR"/>
                </w:rPr>
                <w:t>shahid.hussain@caapakistan.com.pk</w:t>
              </w:r>
            </w:hyperlink>
          </w:p>
          <w:p w14:paraId="5FCE0CF9" w14:textId="77777777" w:rsidR="00522F73" w:rsidRPr="00AC1735" w:rsidRDefault="00522F73" w:rsidP="00522F73">
            <w:pPr>
              <w:ind w:right="-355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                                  </w:t>
            </w:r>
          </w:p>
        </w:tc>
      </w:tr>
      <w:tr w:rsidR="00522F73" w:rsidRPr="00AC1735" w14:paraId="5C016C5D" w14:textId="77777777" w:rsidTr="00E77E87">
        <w:trPr>
          <w:trHeight w:val="1025"/>
        </w:trPr>
        <w:tc>
          <w:tcPr>
            <w:tcW w:w="556" w:type="dxa"/>
            <w:tcBorders>
              <w:top w:val="nil"/>
            </w:tcBorders>
          </w:tcPr>
          <w:p w14:paraId="3B95533F" w14:textId="77777777" w:rsidR="00522F73" w:rsidRPr="00AC1735" w:rsidRDefault="00522F73" w:rsidP="00522F73">
            <w:pPr>
              <w:ind w:left="3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AA76523" w14:textId="77777777" w:rsidR="00522F73" w:rsidRPr="00AC1735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pt-BR"/>
              </w:rPr>
            </w:pPr>
          </w:p>
        </w:tc>
        <w:tc>
          <w:tcPr>
            <w:tcW w:w="3229" w:type="dxa"/>
          </w:tcPr>
          <w:p w14:paraId="32DFD3F8" w14:textId="77777777" w:rsidR="00522F73" w:rsidRPr="00AC1735" w:rsidRDefault="00522F73" w:rsidP="00522F73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>Ms. Kaniz Fatima</w:t>
            </w:r>
          </w:p>
          <w:p w14:paraId="4FD3AC48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Sr. Asst. </w:t>
            </w: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Director (CNS/ATM)</w:t>
            </w:r>
          </w:p>
          <w:p w14:paraId="0685222C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E281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CNS Directorate HQCAA, Karachi       </w:t>
            </w:r>
          </w:p>
          <w:p w14:paraId="3C7CA78F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679" w:type="dxa"/>
          </w:tcPr>
          <w:p w14:paraId="1534EDEC" w14:textId="77777777" w:rsidR="00522F73" w:rsidRPr="00AC1735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 xml:space="preserve">Tele    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>+92-21-99072213</w:t>
            </w:r>
          </w:p>
          <w:p w14:paraId="2A982976" w14:textId="77777777" w:rsidR="00522F73" w:rsidRPr="00AC1735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>Mobile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  <w:t xml:space="preserve"> +92-3456136023   </w:t>
            </w:r>
          </w:p>
          <w:p w14:paraId="2A7B6C95" w14:textId="77777777" w:rsidR="00522F73" w:rsidRPr="00AC1735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</w:pP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>Email </w:t>
            </w:r>
            <w:r w:rsidRPr="00AC17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pt-BR"/>
              </w:rPr>
              <w:tab/>
            </w:r>
            <w:hyperlink r:id="rId33" w:tgtFrame="_blank" w:history="1">
              <w:r w:rsidRPr="00AC1735">
                <w:rPr>
                  <w:rStyle w:val="Hyperlink"/>
                  <w:rFonts w:ascii="Times New Roman" w:hAnsi="Times New Roman" w:cs="Times New Roman"/>
                  <w:color w:val="0033CC"/>
                  <w:sz w:val="20"/>
                  <w:szCs w:val="20"/>
                  <w:shd w:val="clear" w:color="auto" w:fill="FFFFFF"/>
                  <w:lang w:val="pt-BR"/>
                </w:rPr>
                <w:t>kaniz.Fatima@caapakistan.com.pk</w:t>
              </w:r>
            </w:hyperlink>
          </w:p>
        </w:tc>
      </w:tr>
      <w:tr w:rsidR="00522F73" w:rsidRPr="00387FA4" w14:paraId="1FD58C9B" w14:textId="77777777" w:rsidTr="00E77E87">
        <w:trPr>
          <w:trHeight w:val="296"/>
        </w:trPr>
        <w:tc>
          <w:tcPr>
            <w:tcW w:w="556" w:type="dxa"/>
            <w:tcBorders>
              <w:top w:val="nil"/>
            </w:tcBorders>
          </w:tcPr>
          <w:p w14:paraId="3DA71CA1" w14:textId="77777777" w:rsidR="00522F73" w:rsidRPr="00AC1735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4F021518" w14:textId="77777777" w:rsidR="00522F73" w:rsidRPr="000E2818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lau</w:t>
            </w:r>
          </w:p>
        </w:tc>
        <w:tc>
          <w:tcPr>
            <w:tcW w:w="3229" w:type="dxa"/>
          </w:tcPr>
          <w:p w14:paraId="1DF013EF" w14:textId="77777777" w:rsidR="00522F73" w:rsidRPr="000E2818" w:rsidRDefault="00522F73" w:rsidP="00522F73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679" w:type="dxa"/>
          </w:tcPr>
          <w:p w14:paraId="1E3985FA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</w:tr>
      <w:tr w:rsidR="00522F73" w:rsidRPr="00387FA4" w14:paraId="0A7C29A0" w14:textId="77777777" w:rsidTr="00E77E87">
        <w:trPr>
          <w:trHeight w:val="521"/>
        </w:trPr>
        <w:tc>
          <w:tcPr>
            <w:tcW w:w="556" w:type="dxa"/>
            <w:tcBorders>
              <w:top w:val="nil"/>
            </w:tcBorders>
          </w:tcPr>
          <w:p w14:paraId="5E7FE668" w14:textId="77777777" w:rsidR="00522F73" w:rsidRPr="00C41FE9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BB70449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pua New Guinea</w:t>
            </w:r>
          </w:p>
        </w:tc>
        <w:tc>
          <w:tcPr>
            <w:tcW w:w="3229" w:type="dxa"/>
          </w:tcPr>
          <w:p w14:paraId="672C62EC" w14:textId="77777777" w:rsidR="00522F73" w:rsidRPr="000E2818" w:rsidRDefault="00522F73" w:rsidP="00522F73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679" w:type="dxa"/>
          </w:tcPr>
          <w:p w14:paraId="2CDBE20F" w14:textId="77777777" w:rsidR="00522F73" w:rsidRPr="000E2818" w:rsidRDefault="00522F73" w:rsidP="00522F7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</w:tr>
      <w:tr w:rsidR="00522F73" w:rsidRPr="00387FA4" w14:paraId="152A215B" w14:textId="77777777" w:rsidTr="00E77E87">
        <w:trPr>
          <w:trHeight w:val="1493"/>
        </w:trPr>
        <w:tc>
          <w:tcPr>
            <w:tcW w:w="556" w:type="dxa"/>
            <w:tcBorders>
              <w:bottom w:val="nil"/>
            </w:tcBorders>
          </w:tcPr>
          <w:p w14:paraId="5855A03D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67F1181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Philippines</w:t>
            </w:r>
          </w:p>
        </w:tc>
        <w:tc>
          <w:tcPr>
            <w:tcW w:w="3229" w:type="dxa"/>
          </w:tcPr>
          <w:p w14:paraId="2735A1E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s. Anna Joy C. Papag</w:t>
            </w:r>
          </w:p>
          <w:p w14:paraId="4F906D8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Facility-In-Charge, Manila Area </w:t>
            </w:r>
          </w:p>
          <w:p w14:paraId="72C61194" w14:textId="77777777" w:rsidR="00522F73" w:rsidRPr="00387FA4" w:rsidRDefault="00522F73" w:rsidP="00522F73">
            <w:pPr>
              <w:tabs>
                <w:tab w:val="left" w:pos="25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Control Center</w:t>
            </w:r>
          </w:p>
          <w:p w14:paraId="339D568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the Philippines</w:t>
            </w:r>
          </w:p>
          <w:p w14:paraId="360E156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Old Mia Road, Ninoy Aquino Avenue</w:t>
            </w:r>
          </w:p>
          <w:p w14:paraId="5557AA0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say City, Metro Manila 1300</w:t>
            </w:r>
          </w:p>
        </w:tc>
        <w:tc>
          <w:tcPr>
            <w:tcW w:w="4679" w:type="dxa"/>
          </w:tcPr>
          <w:p w14:paraId="1F23467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3 (2) 944 2222</w:t>
            </w:r>
          </w:p>
          <w:p w14:paraId="2753B86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</w:p>
          <w:p w14:paraId="51D5E11E" w14:textId="77777777" w:rsidR="00522F73" w:rsidRPr="00387FA4" w:rsidRDefault="007C27DA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4" w:history="1">
              <w:r w:rsidR="00522F73"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ae_jae0627@yahoo.com</w:t>
              </w:r>
            </w:hyperlink>
            <w:r w:rsidR="00522F73"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2F73"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522F73" w:rsidRPr="00387FA4" w14:paraId="0DBB0642" w14:textId="77777777" w:rsidTr="00E77E87">
        <w:trPr>
          <w:trHeight w:val="1151"/>
        </w:trPr>
        <w:tc>
          <w:tcPr>
            <w:tcW w:w="556" w:type="dxa"/>
            <w:tcBorders>
              <w:top w:val="nil"/>
            </w:tcBorders>
          </w:tcPr>
          <w:p w14:paraId="0C4E514A" w14:textId="77777777" w:rsidR="00522F73" w:rsidRPr="00387FA4" w:rsidRDefault="00522F73" w:rsidP="00522F73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3914452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66F6DFB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ilmar D Tiro</w:t>
            </w:r>
          </w:p>
          <w:p w14:paraId="27F17F32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NS Systems Officer IV</w:t>
            </w:r>
          </w:p>
          <w:p w14:paraId="76A9637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ir Navigation Service/ATM Centre</w:t>
            </w:r>
          </w:p>
          <w:p w14:paraId="5B5A0FA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the Philippines</w:t>
            </w:r>
          </w:p>
          <w:p w14:paraId="2916FBF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Old Mia Road, Ninoy Aquino Avenue</w:t>
            </w:r>
          </w:p>
          <w:p w14:paraId="71CE0AF3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asay City, Metro Manila 1300</w:t>
            </w:r>
          </w:p>
          <w:p w14:paraId="0886F7A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3CD7806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+63 (2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72 7729</w:t>
            </w:r>
          </w:p>
          <w:p w14:paraId="32650AB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6958E386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35" w:history="1">
              <w:r w:rsidRPr="000E773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ilmar.tiro@gmail.com</w:t>
              </w:r>
            </w:hyperlink>
          </w:p>
          <w:p w14:paraId="121D6BB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75014F0D" w14:textId="77777777" w:rsidTr="00E77E87">
        <w:trPr>
          <w:trHeight w:val="467"/>
        </w:trPr>
        <w:tc>
          <w:tcPr>
            <w:tcW w:w="556" w:type="dxa"/>
            <w:tcBorders>
              <w:top w:val="nil"/>
            </w:tcBorders>
          </w:tcPr>
          <w:p w14:paraId="5AEBC839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226D2008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Republic of Korea</w:t>
            </w:r>
          </w:p>
        </w:tc>
        <w:tc>
          <w:tcPr>
            <w:tcW w:w="3229" w:type="dxa"/>
          </w:tcPr>
          <w:p w14:paraId="4F7286E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7AE4E5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298D3BDA" w14:textId="77777777" w:rsidTr="00E77E87">
        <w:trPr>
          <w:trHeight w:val="269"/>
        </w:trPr>
        <w:tc>
          <w:tcPr>
            <w:tcW w:w="556" w:type="dxa"/>
            <w:tcBorders>
              <w:top w:val="nil"/>
            </w:tcBorders>
          </w:tcPr>
          <w:p w14:paraId="4E429CEF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C8B565C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Samoa</w:t>
            </w:r>
          </w:p>
        </w:tc>
        <w:tc>
          <w:tcPr>
            <w:tcW w:w="3229" w:type="dxa"/>
          </w:tcPr>
          <w:p w14:paraId="387D09F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2FF372F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25DCF101" w14:textId="77777777" w:rsidTr="00E77E87">
        <w:trPr>
          <w:trHeight w:val="1160"/>
        </w:trPr>
        <w:tc>
          <w:tcPr>
            <w:tcW w:w="556" w:type="dxa"/>
          </w:tcPr>
          <w:p w14:paraId="2A3DEBCB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248B9D2B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Singapore</w:t>
            </w:r>
          </w:p>
        </w:tc>
        <w:tc>
          <w:tcPr>
            <w:tcW w:w="3229" w:type="dxa"/>
          </w:tcPr>
          <w:p w14:paraId="1B194CF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Joe Chua Wee Jui</w:t>
            </w:r>
          </w:p>
          <w:p w14:paraId="34AA9179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ef (Systems Planning)</w:t>
            </w:r>
          </w:p>
          <w:p w14:paraId="0E9B9E7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27EB">
              <w:rPr>
                <w:rFonts w:ascii="Times New Roman" w:hAnsi="Times New Roman" w:cs="Times New Roman"/>
                <w:sz w:val="20"/>
                <w:szCs w:val="20"/>
              </w:rPr>
              <w:t>Air Traffic Services Division</w:t>
            </w:r>
          </w:p>
          <w:p w14:paraId="031ABDA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Singapore</w:t>
            </w:r>
          </w:p>
          <w:p w14:paraId="33E99C23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P.O. Box 1</w:t>
            </w:r>
          </w:p>
          <w:p w14:paraId="2417AB9B" w14:textId="77777777" w:rsidR="00522F73" w:rsidRPr="00387FA4" w:rsidRDefault="00522F73" w:rsidP="00522F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679" w:type="dxa"/>
          </w:tcPr>
          <w:p w14:paraId="3B1F2F5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Te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5 8518 6300</w:t>
            </w:r>
          </w:p>
          <w:p w14:paraId="3667711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969AB4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36" w:history="1">
              <w:r w:rsidRPr="000E773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joe_chua@caas.gov.sg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387FA4" w14:paraId="77864604" w14:textId="77777777" w:rsidTr="00E77E87">
        <w:trPr>
          <w:trHeight w:val="494"/>
        </w:trPr>
        <w:tc>
          <w:tcPr>
            <w:tcW w:w="556" w:type="dxa"/>
          </w:tcPr>
          <w:p w14:paraId="281672E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0042E2F6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Solomon Islands</w:t>
            </w:r>
          </w:p>
        </w:tc>
        <w:tc>
          <w:tcPr>
            <w:tcW w:w="3229" w:type="dxa"/>
          </w:tcPr>
          <w:p w14:paraId="21099F1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0928A67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51BB454" w14:textId="77777777" w:rsidTr="00E77E87">
        <w:trPr>
          <w:trHeight w:val="296"/>
        </w:trPr>
        <w:tc>
          <w:tcPr>
            <w:tcW w:w="556" w:type="dxa"/>
          </w:tcPr>
          <w:p w14:paraId="7539092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28210731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Sri Lanka</w:t>
            </w:r>
          </w:p>
        </w:tc>
        <w:tc>
          <w:tcPr>
            <w:tcW w:w="3229" w:type="dxa"/>
          </w:tcPr>
          <w:p w14:paraId="161DBD8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0DFD2FB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5F9B7B53" w14:textId="77777777" w:rsidTr="00E77E87">
        <w:trPr>
          <w:trHeight w:val="800"/>
        </w:trPr>
        <w:tc>
          <w:tcPr>
            <w:tcW w:w="556" w:type="dxa"/>
            <w:tcBorders>
              <w:bottom w:val="nil"/>
            </w:tcBorders>
          </w:tcPr>
          <w:p w14:paraId="52E1CD3C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bottom w:val="nil"/>
            </w:tcBorders>
          </w:tcPr>
          <w:p w14:paraId="3B8B650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Thailand</w:t>
            </w:r>
          </w:p>
        </w:tc>
        <w:tc>
          <w:tcPr>
            <w:tcW w:w="3229" w:type="dxa"/>
          </w:tcPr>
          <w:p w14:paraId="6DAF2BB5" w14:textId="77777777" w:rsidR="00522F73" w:rsidRPr="00387FA4" w:rsidRDefault="00522F73" w:rsidP="00522F73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Sarawoot Rungruengwajiake</w:t>
            </w:r>
          </w:p>
          <w:p w14:paraId="742CB61D" w14:textId="77777777" w:rsidR="00522F73" w:rsidRPr="00387FA4" w:rsidRDefault="00522F73" w:rsidP="00522F73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ir Navigation Services Standards Officer</w:t>
            </w:r>
          </w:p>
          <w:p w14:paraId="72535E02" w14:textId="77777777" w:rsidR="00522F73" w:rsidRPr="00387FA4" w:rsidRDefault="00522F73" w:rsidP="00522F73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Thailand</w:t>
            </w:r>
          </w:p>
        </w:tc>
        <w:tc>
          <w:tcPr>
            <w:tcW w:w="4679" w:type="dxa"/>
          </w:tcPr>
          <w:p w14:paraId="034A6D17" w14:textId="77777777" w:rsidR="00522F73" w:rsidRPr="00387FA4" w:rsidRDefault="00522F73" w:rsidP="00522F73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 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6 (2) 568 8800 Ext. 2510</w:t>
            </w:r>
          </w:p>
          <w:p w14:paraId="5947B04B" w14:textId="77777777" w:rsidR="00522F73" w:rsidRPr="00387FA4" w:rsidRDefault="00522F73" w:rsidP="00522F73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Fax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6 (2) 568 8847</w:t>
            </w:r>
          </w:p>
          <w:p w14:paraId="2E431C25" w14:textId="77777777" w:rsidR="00522F73" w:rsidRPr="00387FA4" w:rsidRDefault="00522F73" w:rsidP="00522F73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mail:  </w:t>
            </w:r>
            <w:hyperlink r:id="rId37" w:tgtFrame="_blank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arawoot.r@caat.or.th</w:t>
              </w:r>
            </w:hyperlink>
          </w:p>
        </w:tc>
      </w:tr>
      <w:tr w:rsidR="00522F73" w:rsidRPr="00387FA4" w14:paraId="6AB02CBA" w14:textId="77777777" w:rsidTr="00E77E87">
        <w:trPr>
          <w:trHeight w:val="1178"/>
        </w:trPr>
        <w:tc>
          <w:tcPr>
            <w:tcW w:w="556" w:type="dxa"/>
            <w:tcBorders>
              <w:top w:val="nil"/>
            </w:tcBorders>
          </w:tcPr>
          <w:p w14:paraId="6AD70EB8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575C9471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15B7869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s. Pantip Changpradit </w:t>
            </w:r>
          </w:p>
          <w:p w14:paraId="3CB3635D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 xml:space="preserve">Air Traffic Management Network Manager </w:t>
            </w:r>
          </w:p>
          <w:p w14:paraId="48F7C113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Aeronautical Radio of Thailand Ltd</w:t>
            </w:r>
          </w:p>
          <w:p w14:paraId="63B6CB05" w14:textId="77777777" w:rsidR="00522F73" w:rsidRDefault="00522F73" w:rsidP="00522F73">
            <w:pPr>
              <w:rPr>
                <w:rFonts w:ascii="Times New Roman" w:eastAsia="DengXian" w:hAnsi="Times New Roman" w:cs="Times New Roman"/>
                <w:sz w:val="20"/>
                <w:szCs w:val="20"/>
                <w:lang w:eastAsia="zh-CN"/>
              </w:rPr>
            </w:pPr>
            <w:r w:rsidRPr="00DA27C9">
              <w:rPr>
                <w:rFonts w:ascii="Times New Roman" w:eastAsia="DengXian" w:hAnsi="Times New Roman" w:cs="Times New Roman"/>
                <w:sz w:val="20"/>
                <w:szCs w:val="20"/>
                <w:lang w:eastAsia="zh-CN"/>
              </w:rPr>
              <w:t>02 Ngamduplee Tungmahamek Bangkok 10120 T</w:t>
            </w:r>
            <w:r w:rsidRPr="00387FA4">
              <w:rPr>
                <w:rFonts w:ascii="Times New Roman" w:eastAsia="DengXian" w:hAnsi="Times New Roman" w:cs="Times New Roman"/>
                <w:sz w:val="20"/>
                <w:szCs w:val="20"/>
                <w:lang w:eastAsia="zh-CN"/>
              </w:rPr>
              <w:t>hailand</w:t>
            </w:r>
            <w:r w:rsidRPr="00DA27C9">
              <w:rPr>
                <w:rFonts w:ascii="Times New Roman" w:eastAsia="DengXian" w:hAnsi="Times New Roman" w:cs="Times New Roman"/>
                <w:sz w:val="20"/>
                <w:szCs w:val="20"/>
                <w:lang w:eastAsia="zh-CN"/>
              </w:rPr>
              <w:t>      </w:t>
            </w:r>
          </w:p>
          <w:p w14:paraId="769765D7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C9">
              <w:rPr>
                <w:rFonts w:ascii="Times New Roman" w:eastAsia="DengXian" w:hAnsi="Times New Roman" w:cs="Times New Roman"/>
                <w:sz w:val="20"/>
                <w:szCs w:val="20"/>
                <w:lang w:eastAsia="zh-CN"/>
              </w:rPr>
              <w:t xml:space="preserve">     </w:t>
            </w:r>
          </w:p>
        </w:tc>
        <w:tc>
          <w:tcPr>
            <w:tcW w:w="4679" w:type="dxa"/>
          </w:tcPr>
          <w:p w14:paraId="292ADFF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Te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6 (2) 228 78932</w:t>
            </w:r>
          </w:p>
          <w:p w14:paraId="6CDDFDA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1B5A1A5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mail: </w:t>
            </w:r>
            <w:hyperlink r:id="rId38" w:history="1">
              <w:r w:rsidRPr="00387FA4">
                <w:rPr>
                  <w:rFonts w:ascii="Times New Roman" w:eastAsia="DengXian" w:hAnsi="Times New Roman" w:cs="Times New Roman"/>
                  <w:color w:val="0000FF"/>
                  <w:sz w:val="20"/>
                  <w:szCs w:val="20"/>
                  <w:u w:val="single"/>
                  <w:lang w:eastAsia="zh-CN"/>
                </w:rPr>
                <w:t>pantip.ch@aerothai.co.th</w:t>
              </w:r>
            </w:hyperlink>
          </w:p>
        </w:tc>
      </w:tr>
      <w:tr w:rsidR="00522F73" w:rsidRPr="00387FA4" w14:paraId="75E8D209" w14:textId="77777777" w:rsidTr="00E77E87">
        <w:trPr>
          <w:trHeight w:val="350"/>
        </w:trPr>
        <w:tc>
          <w:tcPr>
            <w:tcW w:w="556" w:type="dxa"/>
            <w:tcBorders>
              <w:top w:val="nil"/>
            </w:tcBorders>
          </w:tcPr>
          <w:p w14:paraId="03B0C838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2FFDCE5B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Timor Leste</w:t>
            </w:r>
          </w:p>
        </w:tc>
        <w:tc>
          <w:tcPr>
            <w:tcW w:w="3229" w:type="dxa"/>
          </w:tcPr>
          <w:p w14:paraId="36E253DF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23B8718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3C74765E" w14:textId="77777777" w:rsidTr="00E77E87">
        <w:trPr>
          <w:trHeight w:val="287"/>
        </w:trPr>
        <w:tc>
          <w:tcPr>
            <w:tcW w:w="556" w:type="dxa"/>
            <w:tcBorders>
              <w:top w:val="nil"/>
            </w:tcBorders>
          </w:tcPr>
          <w:p w14:paraId="7FCE9CBA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345F7658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Tonga</w:t>
            </w:r>
          </w:p>
        </w:tc>
        <w:tc>
          <w:tcPr>
            <w:tcW w:w="3229" w:type="dxa"/>
          </w:tcPr>
          <w:p w14:paraId="4D4BE1AA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31D0C7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27D165EF" w14:textId="77777777" w:rsidTr="00E77E87">
        <w:trPr>
          <w:trHeight w:val="278"/>
        </w:trPr>
        <w:tc>
          <w:tcPr>
            <w:tcW w:w="556" w:type="dxa"/>
            <w:tcBorders>
              <w:top w:val="nil"/>
            </w:tcBorders>
          </w:tcPr>
          <w:p w14:paraId="5AEDCA17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</w:tcBorders>
          </w:tcPr>
          <w:p w14:paraId="6F6EBB4E" w14:textId="77777777" w:rsidR="00522F73" w:rsidRPr="00C41FE9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Tuvalu</w:t>
            </w:r>
          </w:p>
        </w:tc>
        <w:tc>
          <w:tcPr>
            <w:tcW w:w="3229" w:type="dxa"/>
          </w:tcPr>
          <w:p w14:paraId="06148F3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5DC69F1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462E656E" w14:textId="77777777" w:rsidTr="00E77E87">
        <w:trPr>
          <w:trHeight w:val="1160"/>
        </w:trPr>
        <w:tc>
          <w:tcPr>
            <w:tcW w:w="556" w:type="dxa"/>
          </w:tcPr>
          <w:p w14:paraId="274046FC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67EFFE1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USA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7CF4DD86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Braks Etta</w:t>
            </w:r>
          </w:p>
          <w:p w14:paraId="58E35DF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Senior FAA/ATO Representative </w:t>
            </w:r>
          </w:p>
          <w:p w14:paraId="259858A5" w14:textId="77777777" w:rsidR="00522F73" w:rsidRPr="00387FA4" w:rsidRDefault="00522F73" w:rsidP="00522F73">
            <w:pPr>
              <w:tabs>
                <w:tab w:val="left" w:pos="25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Asia Pacific</w:t>
            </w:r>
          </w:p>
          <w:p w14:paraId="608D873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27 Napier Road</w:t>
            </w:r>
          </w:p>
          <w:p w14:paraId="3088F138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Singapore 258508</w:t>
            </w:r>
          </w:p>
          <w:p w14:paraId="109AB994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679" w:type="dxa"/>
          </w:tcPr>
          <w:p w14:paraId="1ACE1A24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Te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65 6476 9170</w:t>
            </w:r>
          </w:p>
          <w:p w14:paraId="6FCD937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Fax:</w:t>
            </w:r>
          </w:p>
          <w:p w14:paraId="3C9F4BD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E-mail: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hyperlink r:id="rId39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braks.etta@faa.gov</w:t>
              </w:r>
            </w:hyperlink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22F73" w:rsidRPr="00387FA4" w14:paraId="13846BB4" w14:textId="77777777" w:rsidTr="00E77E87">
        <w:trPr>
          <w:trHeight w:val="350"/>
        </w:trPr>
        <w:tc>
          <w:tcPr>
            <w:tcW w:w="556" w:type="dxa"/>
          </w:tcPr>
          <w:p w14:paraId="7CF6085F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</w:tcPr>
          <w:p w14:paraId="05AC156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1FE9">
              <w:rPr>
                <w:rFonts w:ascii="Times New Roman" w:hAnsi="Times New Roman" w:cs="Times New Roman"/>
                <w:b/>
                <w:sz w:val="20"/>
                <w:szCs w:val="20"/>
              </w:rPr>
              <w:t>Vanuatu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35BEEC9C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7887F9BB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2F73" w:rsidRPr="00387FA4" w14:paraId="0C2A98A2" w14:textId="77777777" w:rsidTr="00E77E87">
        <w:trPr>
          <w:trHeight w:val="1250"/>
        </w:trPr>
        <w:tc>
          <w:tcPr>
            <w:tcW w:w="556" w:type="dxa"/>
            <w:vMerge w:val="restart"/>
          </w:tcPr>
          <w:p w14:paraId="5A249A1A" w14:textId="77777777" w:rsidR="00522F73" w:rsidRPr="00387FA4" w:rsidRDefault="00522F73" w:rsidP="00522F7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 w:val="restart"/>
          </w:tcPr>
          <w:p w14:paraId="4938BCC0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b/>
                <w:sz w:val="20"/>
                <w:szCs w:val="20"/>
              </w:rPr>
              <w:t>Viet Nam</w:t>
            </w:r>
          </w:p>
        </w:tc>
        <w:tc>
          <w:tcPr>
            <w:tcW w:w="3229" w:type="dxa"/>
          </w:tcPr>
          <w:p w14:paraId="20ADDB68" w14:textId="77777777" w:rsidR="00522F73" w:rsidRPr="00387FA4" w:rsidRDefault="00522F73" w:rsidP="00522F73">
            <w:pPr>
              <w:ind w:left="-14" w:firstLine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r w:rsidRPr="00522F73">
              <w:rPr>
                <w:rFonts w:ascii="Times New Roman" w:eastAsia="Times New Roman" w:hAnsi="Times New Roman" w:cs="Times New Roman"/>
              </w:rPr>
              <w:t xml:space="preserve">Nguyen Hong Hiep,  IT team leader,  CNS dept/VATM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119, Nguyen Son street </w:t>
            </w:r>
          </w:p>
          <w:p w14:paraId="48C6ED76" w14:textId="77777777" w:rsidR="00522F73" w:rsidRPr="006C771B" w:rsidRDefault="00522F73" w:rsidP="00522F73">
            <w:pPr>
              <w:ind w:left="-14" w:firstLine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Long Bien District, Ha Noi City</w:t>
            </w:r>
          </w:p>
        </w:tc>
        <w:tc>
          <w:tcPr>
            <w:tcW w:w="4679" w:type="dxa"/>
          </w:tcPr>
          <w:p w14:paraId="1290A90D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  <w:r w:rsidRPr="00522F73">
              <w:rPr>
                <w:rFonts w:ascii="Times New Roman" w:hAnsi="Times New Roman" w:cs="Times New Roman"/>
              </w:rPr>
              <w:t xml:space="preserve"> Tel:  </w:t>
            </w:r>
            <w:r w:rsidRPr="00522F73">
              <w:rPr>
                <w:rFonts w:ascii="Times New Roman" w:hAnsi="Times New Roman" w:cs="Times New Roman"/>
              </w:rPr>
              <w:tab/>
              <w:t>+84 (24) 38 723 600</w:t>
            </w:r>
          </w:p>
          <w:p w14:paraId="52B221C0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  <w:r w:rsidRPr="00522F73">
              <w:rPr>
                <w:rFonts w:ascii="Times New Roman" w:hAnsi="Times New Roman" w:cs="Times New Roman"/>
              </w:rPr>
              <w:t xml:space="preserve"> Fax:  </w:t>
            </w:r>
            <w:r w:rsidRPr="00522F73">
              <w:rPr>
                <w:rFonts w:ascii="Times New Roman" w:hAnsi="Times New Roman" w:cs="Times New Roman"/>
              </w:rPr>
              <w:tab/>
              <w:t>+84 (24) 38 274 194</w:t>
            </w:r>
          </w:p>
          <w:p w14:paraId="16C5AE46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  <w:r w:rsidRPr="00522F73">
              <w:rPr>
                <w:rFonts w:ascii="Times New Roman" w:hAnsi="Times New Roman" w:cs="Times New Roman"/>
              </w:rPr>
              <w:t> Email: guyenhonghiepbk@vatm.vn</w:t>
            </w:r>
          </w:p>
          <w:p w14:paraId="38BB8002" w14:textId="77777777" w:rsidR="00522F73" w:rsidRPr="00522F73" w:rsidRDefault="00522F73" w:rsidP="00522F73">
            <w:pPr>
              <w:rPr>
                <w:rFonts w:ascii="Times New Roman" w:hAnsi="Times New Roman" w:cs="Times New Roman"/>
              </w:rPr>
            </w:pPr>
          </w:p>
        </w:tc>
      </w:tr>
      <w:tr w:rsidR="00522F73" w:rsidRPr="00387FA4" w14:paraId="4450F703" w14:textId="77777777" w:rsidTr="00E77E87">
        <w:trPr>
          <w:trHeight w:val="1439"/>
        </w:trPr>
        <w:tc>
          <w:tcPr>
            <w:tcW w:w="556" w:type="dxa"/>
            <w:vMerge/>
          </w:tcPr>
          <w:p w14:paraId="592E3267" w14:textId="77777777" w:rsidR="00522F73" w:rsidRPr="00387FA4" w:rsidRDefault="00522F73" w:rsidP="00522F73">
            <w:pPr>
              <w:ind w:left="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36" w:type="dxa"/>
            <w:vMerge/>
          </w:tcPr>
          <w:p w14:paraId="5C50720F" w14:textId="77777777" w:rsidR="00522F73" w:rsidRPr="00387FA4" w:rsidRDefault="00522F73" w:rsidP="00522F7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9" w:type="dxa"/>
          </w:tcPr>
          <w:p w14:paraId="15347EB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Mr. Vu Ngoc Tuan</w:t>
            </w:r>
          </w:p>
          <w:p w14:paraId="19EE2772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NS Offi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r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, Air Navigation Dept. </w:t>
            </w:r>
          </w:p>
          <w:p w14:paraId="606C08A5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Civil Aviation Authority of Viet Nam</w:t>
            </w:r>
          </w:p>
          <w:p w14:paraId="2B947FAE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No. 199 Nguyen Son Street </w:t>
            </w:r>
          </w:p>
          <w:p w14:paraId="7AF2F29A" w14:textId="77777777" w:rsidR="00522F73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>Long Bien District, Hanoi City</w:t>
            </w:r>
          </w:p>
          <w:p w14:paraId="5551E738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</w:tcPr>
          <w:p w14:paraId="4220312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Tel: </w:t>
            </w: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ab/>
              <w:t>+84 (24) 3872 0199</w:t>
            </w:r>
          </w:p>
          <w:p w14:paraId="68097409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87FA4">
              <w:rPr>
                <w:rFonts w:ascii="Times New Roman" w:hAnsi="Times New Roman" w:cs="Times New Roman"/>
                <w:sz w:val="20"/>
                <w:szCs w:val="20"/>
              </w:rPr>
              <w:t xml:space="preserve">Email: </w:t>
            </w:r>
            <w:hyperlink r:id="rId40" w:history="1">
              <w:r w:rsidRPr="00387FA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vungoctuan@caa.gov.vn</w:t>
              </w:r>
            </w:hyperlink>
          </w:p>
          <w:p w14:paraId="4DB56E30" w14:textId="77777777" w:rsidR="00522F73" w:rsidRPr="00387FA4" w:rsidRDefault="00522F73" w:rsidP="00522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121042E" w14:textId="77777777" w:rsidR="005213EA" w:rsidRPr="00387FA4" w:rsidRDefault="005213EA" w:rsidP="00324D0C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AAA4D9A" w14:textId="77777777" w:rsidR="00324D0C" w:rsidRPr="00387FA4" w:rsidRDefault="007E5411" w:rsidP="003A6917">
      <w:pPr>
        <w:tabs>
          <w:tab w:val="left" w:pos="1453"/>
          <w:tab w:val="center" w:pos="4680"/>
        </w:tabs>
        <w:rPr>
          <w:rFonts w:ascii="Times New Roman" w:hAnsi="Times New Roman" w:cs="Times New Roman"/>
          <w:sz w:val="20"/>
          <w:szCs w:val="20"/>
        </w:rPr>
      </w:pPr>
      <w:r w:rsidRPr="00387FA4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3A6917" w:rsidRPr="00387FA4">
        <w:rPr>
          <w:rFonts w:ascii="Times New Roman" w:hAnsi="Times New Roman" w:cs="Times New Roman"/>
          <w:b/>
          <w:sz w:val="20"/>
          <w:szCs w:val="20"/>
        </w:rPr>
        <w:tab/>
      </w:r>
      <w:r w:rsidRPr="00387FA4"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  <w:r w:rsidR="005213EA" w:rsidRPr="00387FA4">
        <w:rPr>
          <w:rFonts w:ascii="Times New Roman" w:hAnsi="Times New Roman" w:cs="Times New Roman"/>
          <w:sz w:val="20"/>
          <w:szCs w:val="20"/>
        </w:rPr>
        <w:t xml:space="preserve">_ _ _ _ _ _ _ _ _ _ _ _ </w:t>
      </w:r>
    </w:p>
    <w:sectPr w:rsidR="00324D0C" w:rsidRPr="00387FA4" w:rsidSect="00C07A97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F2835" w14:textId="77777777" w:rsidR="00FC52DF" w:rsidRDefault="00FC52DF" w:rsidP="00331FB8">
      <w:pPr>
        <w:spacing w:after="0" w:line="240" w:lineRule="auto"/>
      </w:pPr>
      <w:r>
        <w:separator/>
      </w:r>
    </w:p>
  </w:endnote>
  <w:endnote w:type="continuationSeparator" w:id="0">
    <w:p w14:paraId="595652A4" w14:textId="77777777" w:rsidR="00FC52DF" w:rsidRDefault="00FC52DF" w:rsidP="00331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F1325" w14:textId="77777777" w:rsidR="00522F73" w:rsidRDefault="00522F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7B444" w14:textId="44691C63" w:rsidR="00331FB8" w:rsidRPr="00331FB8" w:rsidRDefault="000E2818" w:rsidP="00331FB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X. </w:t>
    </w:r>
    <w:r w:rsidR="007C27DA">
      <w:rPr>
        <w:rFonts w:ascii="Times New Roman" w:hAnsi="Times New Roman" w:cs="Times New Roman"/>
      </w:rPr>
      <w:t>B</w:t>
    </w:r>
    <w:r w:rsidR="00522F73" w:rsidRPr="00331FB8">
      <w:rPr>
        <w:rFonts w:ascii="Times New Roman" w:hAnsi="Times New Roman" w:cs="Times New Roman"/>
      </w:rPr>
      <w:t xml:space="preserve"> </w:t>
    </w:r>
    <w:r w:rsidR="00331FB8" w:rsidRPr="00331FB8">
      <w:rPr>
        <w:rFonts w:ascii="Times New Roman" w:hAnsi="Times New Roman" w:cs="Times New Roman"/>
      </w:rPr>
      <w:t xml:space="preserve">- </w:t>
    </w:r>
    <w:r w:rsidR="00331FB8" w:rsidRPr="00331FB8">
      <w:rPr>
        <w:rFonts w:ascii="Times New Roman" w:hAnsi="Times New Roman" w:cs="Times New Roman"/>
      </w:rPr>
      <w:fldChar w:fldCharType="begin"/>
    </w:r>
    <w:r w:rsidR="00331FB8" w:rsidRPr="00331FB8">
      <w:rPr>
        <w:rFonts w:ascii="Times New Roman" w:hAnsi="Times New Roman" w:cs="Times New Roman"/>
      </w:rPr>
      <w:instrText xml:space="preserve"> PAGE   \* MERGEFORMAT </w:instrText>
    </w:r>
    <w:r w:rsidR="00331FB8" w:rsidRPr="00331FB8">
      <w:rPr>
        <w:rFonts w:ascii="Times New Roman" w:hAnsi="Times New Roman" w:cs="Times New Roman"/>
      </w:rPr>
      <w:fldChar w:fldCharType="separate"/>
    </w:r>
    <w:r w:rsidR="00260C69">
      <w:rPr>
        <w:rFonts w:ascii="Times New Roman" w:hAnsi="Times New Roman" w:cs="Times New Roman"/>
        <w:noProof/>
      </w:rPr>
      <w:t>2</w:t>
    </w:r>
    <w:r w:rsidR="00331FB8" w:rsidRPr="00331FB8">
      <w:rPr>
        <w:rFonts w:ascii="Times New Roman" w:hAnsi="Times New Roman" w:cs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3A335" w14:textId="77777777" w:rsidR="00522F73" w:rsidRDefault="00522F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91CFF" w14:textId="77777777" w:rsidR="00FC52DF" w:rsidRDefault="00FC52DF" w:rsidP="00331FB8">
      <w:pPr>
        <w:spacing w:after="0" w:line="240" w:lineRule="auto"/>
      </w:pPr>
      <w:r>
        <w:separator/>
      </w:r>
    </w:p>
  </w:footnote>
  <w:footnote w:type="continuationSeparator" w:id="0">
    <w:p w14:paraId="03AA161E" w14:textId="77777777" w:rsidR="00FC52DF" w:rsidRDefault="00FC52DF" w:rsidP="00331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6A91C" w14:textId="77777777" w:rsidR="00522F73" w:rsidRDefault="00522F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E0306" w14:textId="77777777" w:rsidR="00331FB8" w:rsidRDefault="005412B1" w:rsidP="005412B1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</w:t>
    </w:r>
  </w:p>
  <w:p w14:paraId="4B16A6C4" w14:textId="781C2469" w:rsidR="00065990" w:rsidRDefault="00724541" w:rsidP="005412B1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CSICG/11</w:t>
    </w:r>
  </w:p>
  <w:p w14:paraId="3F087FC6" w14:textId="28E35F96" w:rsidR="000E2818" w:rsidRPr="00331FB8" w:rsidRDefault="000E2818" w:rsidP="005412B1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pendix </w:t>
    </w:r>
    <w:r w:rsidR="00986DB9">
      <w:rPr>
        <w:rFonts w:ascii="Times New Roman" w:hAnsi="Times New Roman" w:cs="Times New Roman"/>
      </w:rPr>
      <w:t>B</w:t>
    </w:r>
    <w:r w:rsidR="00522F73">
      <w:rPr>
        <w:rFonts w:ascii="Times New Roman" w:hAnsi="Times New Roman" w:cs="Times New Roman"/>
      </w:rPr>
      <w:t xml:space="preserve"> </w:t>
    </w:r>
    <w:r w:rsidR="0047600B">
      <w:rPr>
        <w:rFonts w:ascii="Times New Roman" w:hAnsi="Times New Roman" w:cs="Times New Roman"/>
      </w:rPr>
      <w:t xml:space="preserve">to </w:t>
    </w:r>
    <w:r w:rsidR="00522F73">
      <w:rPr>
        <w:rFonts w:ascii="Times New Roman" w:hAnsi="Times New Roman" w:cs="Times New Roman"/>
      </w:rPr>
      <w:t>WP/</w:t>
    </w:r>
    <w:r w:rsidR="00986DB9">
      <w:rPr>
        <w:rFonts w:ascii="Times New Roman" w:hAnsi="Times New Roman" w:cs="Times New Roman"/>
      </w:rPr>
      <w:t>10</w:t>
    </w:r>
  </w:p>
  <w:p w14:paraId="441AAF36" w14:textId="77777777" w:rsidR="00331FB8" w:rsidRDefault="00331F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00A2" w14:textId="77777777" w:rsidR="00522F73" w:rsidRDefault="00522F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085"/>
    <w:multiLevelType w:val="hybridMultilevel"/>
    <w:tmpl w:val="A59CF3A2"/>
    <w:lvl w:ilvl="0" w:tplc="02362FB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B68F5"/>
    <w:multiLevelType w:val="hybridMultilevel"/>
    <w:tmpl w:val="0F70ADBA"/>
    <w:lvl w:ilvl="0" w:tplc="5420A21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343BC"/>
    <w:multiLevelType w:val="hybridMultilevel"/>
    <w:tmpl w:val="5784BF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77E55"/>
    <w:multiLevelType w:val="hybridMultilevel"/>
    <w:tmpl w:val="9EA491EA"/>
    <w:lvl w:ilvl="0" w:tplc="1736F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720655">
    <w:abstractNumId w:val="3"/>
  </w:num>
  <w:num w:numId="2" w16cid:durableId="1007253602">
    <w:abstractNumId w:val="0"/>
  </w:num>
  <w:num w:numId="3" w16cid:durableId="1209411767">
    <w:abstractNumId w:val="1"/>
  </w:num>
  <w:num w:numId="4" w16cid:durableId="505900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NLI0MDQ1NjMzNjBU0lEKTi0uzszPAykwqgUAqI7GsywAAAA="/>
  </w:docVars>
  <w:rsids>
    <w:rsidRoot w:val="00324D0C"/>
    <w:rsid w:val="00005BE5"/>
    <w:rsid w:val="00010C07"/>
    <w:rsid w:val="000219A0"/>
    <w:rsid w:val="0004682D"/>
    <w:rsid w:val="00065990"/>
    <w:rsid w:val="000673DA"/>
    <w:rsid w:val="00072D62"/>
    <w:rsid w:val="00074DA2"/>
    <w:rsid w:val="00081105"/>
    <w:rsid w:val="000D7840"/>
    <w:rsid w:val="000E2818"/>
    <w:rsid w:val="00101F85"/>
    <w:rsid w:val="0013787E"/>
    <w:rsid w:val="001427F0"/>
    <w:rsid w:val="00143ACA"/>
    <w:rsid w:val="001766FC"/>
    <w:rsid w:val="001D7C72"/>
    <w:rsid w:val="001E79EC"/>
    <w:rsid w:val="00260C69"/>
    <w:rsid w:val="002856C4"/>
    <w:rsid w:val="0029726E"/>
    <w:rsid w:val="002F1748"/>
    <w:rsid w:val="00302433"/>
    <w:rsid w:val="00324D0C"/>
    <w:rsid w:val="00331FB8"/>
    <w:rsid w:val="00332411"/>
    <w:rsid w:val="00340F18"/>
    <w:rsid w:val="00357002"/>
    <w:rsid w:val="00383014"/>
    <w:rsid w:val="00387FA4"/>
    <w:rsid w:val="003A6917"/>
    <w:rsid w:val="00425FAE"/>
    <w:rsid w:val="0045581D"/>
    <w:rsid w:val="004677AC"/>
    <w:rsid w:val="0047353A"/>
    <w:rsid w:val="0047600B"/>
    <w:rsid w:val="004A2491"/>
    <w:rsid w:val="00504DCD"/>
    <w:rsid w:val="0051613F"/>
    <w:rsid w:val="005213EA"/>
    <w:rsid w:val="00522F73"/>
    <w:rsid w:val="005305DD"/>
    <w:rsid w:val="005412B1"/>
    <w:rsid w:val="00545250"/>
    <w:rsid w:val="00592D72"/>
    <w:rsid w:val="0059543F"/>
    <w:rsid w:val="005A08D2"/>
    <w:rsid w:val="005E4651"/>
    <w:rsid w:val="005E6EC2"/>
    <w:rsid w:val="0060169E"/>
    <w:rsid w:val="00686A60"/>
    <w:rsid w:val="006B0286"/>
    <w:rsid w:val="006B10B5"/>
    <w:rsid w:val="006C771B"/>
    <w:rsid w:val="006D2040"/>
    <w:rsid w:val="006E31A9"/>
    <w:rsid w:val="006E7745"/>
    <w:rsid w:val="006F1FCD"/>
    <w:rsid w:val="00724541"/>
    <w:rsid w:val="00745771"/>
    <w:rsid w:val="0075787E"/>
    <w:rsid w:val="00762BF2"/>
    <w:rsid w:val="007667E0"/>
    <w:rsid w:val="00767587"/>
    <w:rsid w:val="00776D77"/>
    <w:rsid w:val="007920A4"/>
    <w:rsid w:val="007A64B1"/>
    <w:rsid w:val="007C27DA"/>
    <w:rsid w:val="007E090D"/>
    <w:rsid w:val="007E5411"/>
    <w:rsid w:val="007E5F20"/>
    <w:rsid w:val="007F727C"/>
    <w:rsid w:val="008167E1"/>
    <w:rsid w:val="00820511"/>
    <w:rsid w:val="008216E4"/>
    <w:rsid w:val="0084675A"/>
    <w:rsid w:val="008C3794"/>
    <w:rsid w:val="00913380"/>
    <w:rsid w:val="00986DB9"/>
    <w:rsid w:val="009B618B"/>
    <w:rsid w:val="009D6031"/>
    <w:rsid w:val="00A01BF1"/>
    <w:rsid w:val="00A62D2F"/>
    <w:rsid w:val="00A675C3"/>
    <w:rsid w:val="00AC1735"/>
    <w:rsid w:val="00AC5DB8"/>
    <w:rsid w:val="00AE7DAC"/>
    <w:rsid w:val="00B125B0"/>
    <w:rsid w:val="00B54967"/>
    <w:rsid w:val="00B54CD4"/>
    <w:rsid w:val="00B752B6"/>
    <w:rsid w:val="00BA2DA8"/>
    <w:rsid w:val="00BC3692"/>
    <w:rsid w:val="00C01C16"/>
    <w:rsid w:val="00C07A97"/>
    <w:rsid w:val="00C15014"/>
    <w:rsid w:val="00C24490"/>
    <w:rsid w:val="00C25BC3"/>
    <w:rsid w:val="00C31A68"/>
    <w:rsid w:val="00C31DB5"/>
    <w:rsid w:val="00C41FE9"/>
    <w:rsid w:val="00C577D0"/>
    <w:rsid w:val="00C8098A"/>
    <w:rsid w:val="00CC4FDA"/>
    <w:rsid w:val="00D40B97"/>
    <w:rsid w:val="00D66328"/>
    <w:rsid w:val="00D77175"/>
    <w:rsid w:val="00DA27C9"/>
    <w:rsid w:val="00DB0E41"/>
    <w:rsid w:val="00DB33C3"/>
    <w:rsid w:val="00DD3684"/>
    <w:rsid w:val="00E03A40"/>
    <w:rsid w:val="00E17CBB"/>
    <w:rsid w:val="00E3590B"/>
    <w:rsid w:val="00E425C2"/>
    <w:rsid w:val="00E479D5"/>
    <w:rsid w:val="00E51C60"/>
    <w:rsid w:val="00E70D29"/>
    <w:rsid w:val="00E77E87"/>
    <w:rsid w:val="00E800F8"/>
    <w:rsid w:val="00EA582A"/>
    <w:rsid w:val="00EA6EBF"/>
    <w:rsid w:val="00EC27EB"/>
    <w:rsid w:val="00EF73CA"/>
    <w:rsid w:val="00F17AB7"/>
    <w:rsid w:val="00F20F3D"/>
    <w:rsid w:val="00F71A86"/>
    <w:rsid w:val="00FC52DF"/>
    <w:rsid w:val="00FF14F0"/>
    <w:rsid w:val="00FF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4AAA238D"/>
  <w15:docId w15:val="{BE9EBF5C-BDFD-4FED-A8AE-1C850C05C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4D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64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2D2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1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FB8"/>
  </w:style>
  <w:style w:type="paragraph" w:styleId="Footer">
    <w:name w:val="footer"/>
    <w:basedOn w:val="Normal"/>
    <w:link w:val="FooterChar"/>
    <w:uiPriority w:val="99"/>
    <w:unhideWhenUsed/>
    <w:rsid w:val="00331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FB8"/>
  </w:style>
  <w:style w:type="paragraph" w:styleId="BalloonText">
    <w:name w:val="Balloon Text"/>
    <w:basedOn w:val="Normal"/>
    <w:link w:val="BalloonTextChar"/>
    <w:uiPriority w:val="99"/>
    <w:semiHidden/>
    <w:unhideWhenUsed/>
    <w:rsid w:val="00C41F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FE9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rsid w:val="0047353A"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4"/>
      <w:szCs w:val="24"/>
      <w:lang w:eastAsia="zh-CN"/>
    </w:rPr>
  </w:style>
  <w:style w:type="paragraph" w:styleId="Revision">
    <w:name w:val="Revision"/>
    <w:hidden/>
    <w:uiPriority w:val="99"/>
    <w:semiHidden/>
    <w:rsid w:val="00AC17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ovannrathheng@gmail.com" TargetMode="External"/><Relationship Id="rId18" Type="http://schemas.openxmlformats.org/officeDocument/2006/relationships/hyperlink" Target="mailto:arian.nurahman@gmail.com" TargetMode="External"/><Relationship Id="rId26" Type="http://schemas.openxmlformats.org/officeDocument/2006/relationships/hyperlink" Target="mailto:winmaw.dca@gmail.com" TargetMode="External"/><Relationship Id="rId39" Type="http://schemas.openxmlformats.org/officeDocument/2006/relationships/hyperlink" Target="mailto:braks.etta@faa.gov" TargetMode="External"/><Relationship Id="rId21" Type="http://schemas.openxmlformats.org/officeDocument/2006/relationships/hyperlink" Target="mailto:saykhamkeo@gmail.com" TargetMode="External"/><Relationship Id="rId34" Type="http://schemas.openxmlformats.org/officeDocument/2006/relationships/hyperlink" Target="mailto:ae_jae0627@yahoo.com" TargetMode="External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g.ritesh@aai.aero" TargetMode="External"/><Relationship Id="rId29" Type="http://schemas.openxmlformats.org/officeDocument/2006/relationships/hyperlink" Target="mailto:cnsatm@mos.com.n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am.Watkin@AirservicesAustralia.com" TargetMode="External"/><Relationship Id="rId24" Type="http://schemas.openxmlformats.org/officeDocument/2006/relationships/hyperlink" Target="mailto:ishag@macl.aero" TargetMode="External"/><Relationship Id="rId32" Type="http://schemas.openxmlformats.org/officeDocument/2006/relationships/hyperlink" Target="mailto:shahid.hussain@caapakistan.com.pk" TargetMode="External"/><Relationship Id="rId37" Type="http://schemas.openxmlformats.org/officeDocument/2006/relationships/hyperlink" Target="mailto:sarawoot.r@caat.or.th" TargetMode="External"/><Relationship Id="rId40" Type="http://schemas.openxmlformats.org/officeDocument/2006/relationships/hyperlink" Target="mailto:vungoctuan@caa.gov.vn" TargetMode="External"/><Relationship Id="rId45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mailto:mmhchu@cad.gov.hk" TargetMode="External"/><Relationship Id="rId23" Type="http://schemas.openxmlformats.org/officeDocument/2006/relationships/hyperlink" Target="mailto:sharudin@caam.gov.my" TargetMode="External"/><Relationship Id="rId28" Type="http://schemas.openxmlformats.org/officeDocument/2006/relationships/hyperlink" Target="mailto:hrp@caanepal.org.np" TargetMode="External"/><Relationship Id="rId36" Type="http://schemas.openxmlformats.org/officeDocument/2006/relationships/hyperlink" Target="mailto:joe_chua@caas.gov.sg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suryadi.wiratmo@airnavindonesia.co.id" TargetMode="External"/><Relationship Id="rId31" Type="http://schemas.openxmlformats.org/officeDocument/2006/relationships/hyperlink" Target="mailto:Muhammad_imran@caapakistan.com.pk" TargetMode="External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aosusu_atmb@qq.com" TargetMode="External"/><Relationship Id="rId22" Type="http://schemas.openxmlformats.org/officeDocument/2006/relationships/hyperlink" Target="mailto:mior.adli@caam.gov.my" TargetMode="External"/><Relationship Id="rId27" Type="http://schemas.openxmlformats.org/officeDocument/2006/relationships/hyperlink" Target="mailto:azawthein@gmail.com" TargetMode="External"/><Relationship Id="rId30" Type="http://schemas.openxmlformats.org/officeDocument/2006/relationships/hyperlink" Target="mailto:Paul.Radford@airways.co.nz" TargetMode="External"/><Relationship Id="rId35" Type="http://schemas.openxmlformats.org/officeDocument/2006/relationships/hyperlink" Target="mailto:gilmar.tiro@gmail.com" TargetMode="External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mdfaruk3232@gmail.com" TargetMode="External"/><Relationship Id="rId17" Type="http://schemas.openxmlformats.org/officeDocument/2006/relationships/hyperlink" Target="mailto:indushekhar@aai.aero" TargetMode="External"/><Relationship Id="rId25" Type="http://schemas.openxmlformats.org/officeDocument/2006/relationships/hyperlink" Target="mailto:khatanbold.j@mcaa.gov.mn" TargetMode="External"/><Relationship Id="rId33" Type="http://schemas.openxmlformats.org/officeDocument/2006/relationships/hyperlink" Target="mailto:kaniz.Fatima@caapakistan.com.pk" TargetMode="External"/><Relationship Id="rId38" Type="http://schemas.openxmlformats.org/officeDocument/2006/relationships/hyperlink" Target="mailto:pantip.ch@aerothai.co.th" TargetMode="External"/><Relationship Id="rId46" Type="http://schemas.openxmlformats.org/officeDocument/2006/relationships/footer" Target="footer3.xml"/><Relationship Id="rId20" Type="http://schemas.openxmlformats.org/officeDocument/2006/relationships/hyperlink" Target="mailto:sohnsacksit@dcal.gov.la" TargetMode="External"/><Relationship Id="rId4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To be updated by States and send to yluo@icao.int and vmeefuengsart@icao.int</Category>
    <Type_x0020_Name xmlns="2b0c29a6-a2e0-472b-bfb4-397922b0132f">ACSICG 11 </Type_x0020_Name>
    <Presenter xmlns="2b0c29a6-a2e0-472b-bfb4-397922b0132f">Secretariat</Presenter>
    <Update_x0020_Date xmlns="2b0c29a6-a2e0-472b-bfb4-397922b0132f">21 March 2024</Update_x0020_Date>
    <Number xmlns="2b0c29a6-a2e0-472b-bfb4-397922b0132f">WP/10: APX. B</Numb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75F25CE890B43A60F1EECD1C2E712" ma:contentTypeVersion="5" ma:contentTypeDescription="Create a new document." ma:contentTypeScope="" ma:versionID="efafd1682d4ce475df760b65a6726e4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94831E-2532-40D1-9926-9E8D0DF56A62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618B9E80-2172-445C-B374-3C7E13D927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94382B-9D8C-4817-84A7-B42005ADCD9E}"/>
</file>

<file path=customXml/itemProps4.xml><?xml version="1.0" encoding="utf-8"?>
<ds:datastoreItem xmlns:ds="http://schemas.openxmlformats.org/officeDocument/2006/customXml" ds:itemID="{55F23579-9D63-493D-A202-A9CBDD1B6E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1361</Words>
  <Characters>776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- List of focal points on AIDC Implementation from APAC States</dc:title>
  <dc:creator>Sriprae Somsri</dc:creator>
  <cp:lastModifiedBy>Luo, Yi</cp:lastModifiedBy>
  <cp:revision>24</cp:revision>
  <cp:lastPrinted>2023-05-23T03:07:00Z</cp:lastPrinted>
  <dcterms:created xsi:type="dcterms:W3CDTF">2022-03-28T02:34:00Z</dcterms:created>
  <dcterms:modified xsi:type="dcterms:W3CDTF">2024-03-08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10a49860ad526b1a6bdd31ea18a7bb3bd8c4e3678b2d21f6aa82a45bfa7ea</vt:lpwstr>
  </property>
  <property fmtid="{D5CDD505-2E9C-101B-9397-08002B2CF9AE}" pid="3" name="ContentTypeId">
    <vt:lpwstr>0x010100B1075F25CE890B43A60F1EECD1C2E712</vt:lpwstr>
  </property>
  <property fmtid="{D5CDD505-2E9C-101B-9397-08002B2CF9AE}" pid="4" name="MediaServiceImageTags">
    <vt:lpwstr/>
  </property>
</Properties>
</file>